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EABBDA" w14:textId="77777777" w:rsidR="004759A4" w:rsidRDefault="004759A4">
      <w:pPr>
        <w:keepNext/>
        <w:keepLines/>
        <w:tabs>
          <w:tab w:val="left" w:pos="2340"/>
        </w:tabs>
        <w:spacing w:after="0"/>
        <w:ind w:firstLine="2340"/>
        <w:rPr>
          <w:sz w:val="22"/>
          <w:szCs w:val="22"/>
        </w:rPr>
      </w:pPr>
      <w:bookmarkStart w:id="0" w:name="gjdgxs" w:colFirst="0" w:colLast="0"/>
      <w:bookmarkEnd w:id="0"/>
    </w:p>
    <w:p w14:paraId="7A357A8D" w14:textId="77777777" w:rsidR="004759A4" w:rsidRDefault="00000000">
      <w:pPr>
        <w:keepNext/>
        <w:keepLines/>
        <w:tabs>
          <w:tab w:val="left" w:pos="2340"/>
        </w:tabs>
        <w:spacing w:after="0"/>
        <w:ind w:firstLine="2250"/>
        <w:jc w:val="right"/>
        <w:rPr>
          <w:sz w:val="22"/>
          <w:szCs w:val="22"/>
        </w:rPr>
      </w:pPr>
      <w:r>
        <w:rPr>
          <w:b/>
          <w:noProof/>
          <w:sz w:val="22"/>
          <w:szCs w:val="22"/>
        </w:rPr>
        <w:drawing>
          <wp:inline distT="0" distB="0" distL="114300" distR="114300" wp14:anchorId="78927258" wp14:editId="25398C63">
            <wp:extent cx="2286000" cy="1428115"/>
            <wp:effectExtent l="0" t="0" r="0" b="0"/>
            <wp:docPr id="1" name="image1.png" descr="DW_Initials_2c_REV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DW_Initials_2c_REV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4281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0AB63B0" w14:textId="77777777" w:rsidR="004759A4" w:rsidRDefault="004759A4">
      <w:pPr>
        <w:spacing w:after="0"/>
        <w:ind w:left="2340"/>
      </w:pPr>
    </w:p>
    <w:p w14:paraId="7A1C4980" w14:textId="77777777" w:rsidR="004759A4" w:rsidRDefault="004759A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240" w:after="0" w:line="276" w:lineRule="auto"/>
        <w:ind w:left="2160"/>
      </w:pPr>
    </w:p>
    <w:p w14:paraId="2A3CA95D" w14:textId="77777777" w:rsidR="004759A4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rFonts w:ascii="Times New Roman" w:eastAsia="Times New Roman" w:hAnsi="Times New Roman" w:cs="Times New Roman"/>
        </w:rPr>
      </w:pPr>
      <w:bookmarkStart w:id="1" w:name="_30j0zll" w:colFirst="0" w:colLast="0"/>
      <w:bookmarkEnd w:id="1"/>
      <w:r>
        <w:t>Digital Watchdog</w:t>
      </w:r>
      <w:r>
        <w:rPr>
          <w:vertAlign w:val="superscript"/>
        </w:rPr>
        <w:t>®</w:t>
      </w:r>
      <w:r>
        <w:t xml:space="preserve"> is a leading manufacturer of security and surveillance solutions, offering stunning image quality, advanced hardware capabilities, reliable customer support and the lowest total cost of deployment to the analog &amp; IP megapixel surveillance markets. Located in Cerritos, CA, with manufacturing facilities in Seoul, Korea, Digital Watchdog</w:t>
      </w:r>
      <w:r>
        <w:rPr>
          <w:vertAlign w:val="superscript"/>
        </w:rPr>
        <w:t>®</w:t>
      </w:r>
      <w:r>
        <w:t xml:space="preserve"> is committed to delivering powerful security solutions to its customers worldwide.</w:t>
      </w:r>
    </w:p>
    <w:p w14:paraId="743A23FB" w14:textId="77777777" w:rsidR="004759A4" w:rsidRDefault="004759A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</w:p>
    <w:p w14:paraId="75835428" w14:textId="77777777" w:rsidR="004759A4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rFonts w:ascii="Times New Roman" w:eastAsia="Times New Roman" w:hAnsi="Times New Roman" w:cs="Times New Roman"/>
        </w:rPr>
      </w:pPr>
      <w:r>
        <w:t xml:space="preserve">For additional information, contact: </w:t>
      </w:r>
    </w:p>
    <w:p w14:paraId="4A408C06" w14:textId="77777777" w:rsidR="004759A4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r>
        <w:tab/>
        <w:t>Digital Watchdog</w:t>
      </w:r>
      <w:r>
        <w:rPr>
          <w:vertAlign w:val="superscript"/>
        </w:rPr>
        <w:t>®</w:t>
      </w:r>
      <w:r>
        <w:br/>
      </w:r>
      <w:r>
        <w:tab/>
        <w:t xml:space="preserve">16220 Bloomfield Avenue, </w:t>
      </w:r>
    </w:p>
    <w:p w14:paraId="2948A802" w14:textId="77777777" w:rsidR="004759A4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 w:firstLine="720"/>
      </w:pPr>
      <w:r>
        <w:t>Cerritos, California 90703 USA</w:t>
      </w:r>
    </w:p>
    <w:p w14:paraId="636228CB" w14:textId="77777777" w:rsidR="004759A4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2" w:name="_1fob9te" w:colFirst="0" w:colLast="0"/>
      <w:bookmarkEnd w:id="2"/>
      <w:r>
        <w:tab/>
        <w:t>Phone: +1 888 446-3593</w:t>
      </w:r>
    </w:p>
    <w:p w14:paraId="47C3EC4E" w14:textId="77777777" w:rsidR="004759A4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3" w:name="_3znysh7" w:colFirst="0" w:colLast="0"/>
      <w:bookmarkEnd w:id="3"/>
      <w:r>
        <w:tab/>
        <w:t>Web: www.digital-watchdog.com</w:t>
      </w:r>
    </w:p>
    <w:p w14:paraId="424D5024" w14:textId="77777777" w:rsidR="004759A4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4" w:name="_2et92p0" w:colFirst="0" w:colLast="0"/>
      <w:bookmarkEnd w:id="4"/>
      <w:r>
        <w:tab/>
        <w:t xml:space="preserve">E-mail: </w:t>
      </w:r>
      <w:r>
        <w:rPr>
          <w:color w:val="0000FF"/>
          <w:u w:val="single"/>
        </w:rPr>
        <w:t>dw-tech@digital-watchdog.com</w:t>
      </w:r>
    </w:p>
    <w:p w14:paraId="2B084CD2" w14:textId="77777777" w:rsidR="004759A4" w:rsidRDefault="004759A4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</w:p>
    <w:p w14:paraId="7877E2A9" w14:textId="77777777" w:rsidR="004759A4" w:rsidRDefault="004759A4">
      <w:pPr>
        <w:spacing w:after="0"/>
        <w:ind w:firstLine="720"/>
        <w:rPr>
          <w:sz w:val="22"/>
          <w:szCs w:val="22"/>
        </w:rPr>
      </w:pPr>
    </w:p>
    <w:p w14:paraId="2A3F6D73" w14:textId="5FE48596" w:rsidR="004759A4" w:rsidRDefault="00000000">
      <w:pPr>
        <w:spacing w:after="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MEGApix</w:t>
      </w:r>
      <w:r>
        <w:rPr>
          <w:b/>
          <w:sz w:val="22"/>
          <w:szCs w:val="22"/>
          <w:vertAlign w:val="superscript"/>
        </w:rPr>
        <w:t>®</w:t>
      </w:r>
      <w:r>
        <w:rPr>
          <w:b/>
          <w:sz w:val="22"/>
          <w:szCs w:val="22"/>
        </w:rPr>
        <w:t xml:space="preserve"> Ai™ </w:t>
      </w:r>
      <w:r w:rsidR="004A3534">
        <w:rPr>
          <w:b/>
          <w:sz w:val="22"/>
          <w:szCs w:val="22"/>
        </w:rPr>
        <w:t>5MP</w:t>
      </w:r>
      <w:r>
        <w:rPr>
          <w:b/>
          <w:sz w:val="22"/>
          <w:szCs w:val="22"/>
        </w:rPr>
        <w:t xml:space="preserve"> </w:t>
      </w:r>
      <w:r w:rsidR="004A3534">
        <w:rPr>
          <w:b/>
          <w:sz w:val="22"/>
          <w:szCs w:val="22"/>
        </w:rPr>
        <w:t>BULLET</w:t>
      </w:r>
      <w:r>
        <w:rPr>
          <w:b/>
          <w:sz w:val="22"/>
          <w:szCs w:val="22"/>
        </w:rPr>
        <w:t xml:space="preserve"> IP CAMERA</w:t>
      </w:r>
    </w:p>
    <w:p w14:paraId="5E569896" w14:textId="77777777" w:rsidR="004759A4" w:rsidRDefault="004759A4">
      <w:pPr>
        <w:spacing w:after="0"/>
        <w:ind w:firstLine="720"/>
        <w:rPr>
          <w:rFonts w:ascii="Times New Roman" w:eastAsia="Times New Roman" w:hAnsi="Times New Roman" w:cs="Times New Roman"/>
        </w:rPr>
      </w:pPr>
      <w:bookmarkStart w:id="5" w:name="_tyjcwt" w:colFirst="0" w:colLast="0"/>
      <w:bookmarkEnd w:id="5"/>
    </w:p>
    <w:p w14:paraId="3B289B18" w14:textId="77777777" w:rsidR="004759A4" w:rsidRDefault="00000000">
      <w:pPr>
        <w:keepNext/>
        <w:keepLines/>
        <w:spacing w:after="0"/>
        <w:ind w:firstLine="720"/>
        <w:rPr>
          <w:sz w:val="22"/>
          <w:szCs w:val="22"/>
        </w:rPr>
      </w:pPr>
      <w:bookmarkStart w:id="6" w:name="_3dy6vkm" w:colFirst="0" w:colLast="0"/>
      <w:bookmarkEnd w:id="6"/>
      <w:r>
        <w:rPr>
          <w:b/>
          <w:sz w:val="22"/>
          <w:szCs w:val="22"/>
        </w:rPr>
        <w:t>DIVISION 28 – ELECTRONIC SAFETY AND SECURITY</w:t>
      </w:r>
    </w:p>
    <w:p w14:paraId="1FD2B113" w14:textId="77777777" w:rsidR="004759A4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 xml:space="preserve">28 20 00 </w:t>
      </w:r>
      <w:r>
        <w:rPr>
          <w:b/>
          <w:sz w:val="22"/>
          <w:szCs w:val="22"/>
        </w:rPr>
        <w:tab/>
        <w:t>Video Surveillance</w:t>
      </w:r>
    </w:p>
    <w:p w14:paraId="70DFF912" w14:textId="77777777" w:rsidR="004759A4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 xml:space="preserve">28 21 00 </w:t>
      </w:r>
      <w:r>
        <w:rPr>
          <w:b/>
          <w:sz w:val="22"/>
          <w:szCs w:val="22"/>
        </w:rPr>
        <w:tab/>
        <w:t>Surveillance Cameras</w:t>
      </w:r>
    </w:p>
    <w:p w14:paraId="5B631934" w14:textId="77777777" w:rsidR="004759A4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28 21 13</w:t>
      </w:r>
      <w:r>
        <w:rPr>
          <w:b/>
          <w:sz w:val="22"/>
          <w:szCs w:val="22"/>
        </w:rPr>
        <w:tab/>
        <w:t>IP Cameras</w:t>
      </w:r>
    </w:p>
    <w:p w14:paraId="03CACEDD" w14:textId="77777777" w:rsidR="004759A4" w:rsidRDefault="004759A4">
      <w:pPr>
        <w:spacing w:before="120"/>
        <w:ind w:firstLine="720"/>
        <w:rPr>
          <w:sz w:val="22"/>
          <w:szCs w:val="22"/>
        </w:rPr>
      </w:pPr>
    </w:p>
    <w:p w14:paraId="166EA823" w14:textId="77777777" w:rsidR="004759A4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Notes to Specifier:</w:t>
      </w:r>
    </w:p>
    <w:p w14:paraId="2E3514DE" w14:textId="77777777" w:rsidR="004759A4" w:rsidRDefault="00000000">
      <w:pPr>
        <w:spacing w:after="0" w:line="276" w:lineRule="auto"/>
        <w:ind w:left="720"/>
      </w:pPr>
      <w:bookmarkStart w:id="7" w:name="_1t3h5sf" w:colFirst="0" w:colLast="0"/>
      <w:bookmarkEnd w:id="7"/>
      <w:r>
        <w:t xml:space="preserve">1. Where several alternative parameters or specifications exist or where the specifier has the option of inserting text, such choices are presented in </w:t>
      </w:r>
      <w:r>
        <w:rPr>
          <w:b/>
        </w:rPr>
        <w:t>&lt;bold text&gt;.</w:t>
      </w:r>
    </w:p>
    <w:p w14:paraId="456E4D6F" w14:textId="77777777" w:rsidR="004759A4" w:rsidRDefault="00000000">
      <w:pPr>
        <w:spacing w:before="120" w:after="0" w:line="276" w:lineRule="auto"/>
        <w:ind w:left="720"/>
      </w:pPr>
      <w:r>
        <w:t xml:space="preserve">2. Explanatory notes and comments are presented in </w:t>
      </w:r>
      <w:r>
        <w:rPr>
          <w:b/>
          <w:color w:val="7030A0"/>
          <w:sz w:val="22"/>
          <w:szCs w:val="22"/>
        </w:rPr>
        <w:t>colored</w:t>
      </w:r>
      <w:r>
        <w:rPr>
          <w:sz w:val="22"/>
          <w:szCs w:val="22"/>
        </w:rPr>
        <w:t xml:space="preserve"> </w:t>
      </w:r>
      <w:r>
        <w:t>text.</w:t>
      </w:r>
    </w:p>
    <w:p w14:paraId="339D6B6C" w14:textId="77777777" w:rsidR="004759A4" w:rsidRDefault="00000000">
      <w:pPr>
        <w:spacing w:before="120" w:after="0" w:line="276" w:lineRule="auto"/>
        <w:ind w:left="720"/>
      </w:pPr>
      <w:r>
        <w:t xml:space="preserve">3. CSI </w:t>
      </w:r>
      <w:proofErr w:type="spellStart"/>
      <w:r>
        <w:t>MasterFormat</w:t>
      </w:r>
      <w:proofErr w:type="spellEnd"/>
      <w:r>
        <w:t xml:space="preserve"> 2016 incorporates numerous significant changes affecting electronic safety and security. This document is written to provide flexibility in using either format, although the adoption of </w:t>
      </w:r>
      <w:proofErr w:type="spellStart"/>
      <w:r>
        <w:t>MasterFormat</w:t>
      </w:r>
      <w:proofErr w:type="spellEnd"/>
      <w:r>
        <w:t xml:space="preserve"> 2016 is encouraged. The following is a guide to the </w:t>
      </w:r>
      <w:proofErr w:type="spellStart"/>
      <w:r>
        <w:t>MasterFormat</w:t>
      </w:r>
      <w:proofErr w:type="spellEnd"/>
      <w:r>
        <w:t xml:space="preserve"> numbers relevant to the product referenced in this specification.</w:t>
      </w:r>
    </w:p>
    <w:p w14:paraId="392EEEBE" w14:textId="77777777" w:rsidR="004759A4" w:rsidRDefault="00000000">
      <w:pPr>
        <w:spacing w:before="120" w:after="0" w:line="276" w:lineRule="auto"/>
        <w:ind w:left="720"/>
      </w:pPr>
      <w:r>
        <w:t xml:space="preserve">4. </w:t>
      </w:r>
      <w:proofErr w:type="spellStart"/>
      <w:r>
        <w:t>MasterFormat</w:t>
      </w:r>
      <w:proofErr w:type="spellEnd"/>
      <w:r>
        <w:t xml:space="preserve"> 2014 Specification Category: </w:t>
      </w:r>
    </w:p>
    <w:p w14:paraId="5889C710" w14:textId="77777777" w:rsidR="004759A4" w:rsidRDefault="00000000">
      <w:pPr>
        <w:spacing w:before="120" w:after="0" w:line="276" w:lineRule="auto"/>
        <w:ind w:left="720" w:firstLine="720"/>
      </w:pPr>
      <w:r>
        <w:t>28 23 29 - Video Surveillance Remote Devices and Sensors</w:t>
      </w:r>
    </w:p>
    <w:p w14:paraId="38A69B10" w14:textId="77777777" w:rsidR="004759A4" w:rsidRDefault="004759A4">
      <w:pPr>
        <w:spacing w:line="276" w:lineRule="auto"/>
        <w:rPr>
          <w:sz w:val="22"/>
          <w:szCs w:val="22"/>
        </w:rPr>
      </w:pPr>
    </w:p>
    <w:p w14:paraId="6A977E04" w14:textId="77777777" w:rsidR="004759A4" w:rsidRDefault="00000000">
      <w:pPr>
        <w:spacing w:after="0"/>
        <w:jc w:val="center"/>
        <w:rPr>
          <w:sz w:val="22"/>
          <w:szCs w:val="22"/>
        </w:rPr>
      </w:pPr>
      <w:r>
        <w:rPr>
          <w:b/>
          <w:sz w:val="22"/>
          <w:szCs w:val="22"/>
        </w:rPr>
        <w:lastRenderedPageBreak/>
        <w:t>5MP Automatic number-plate recognition (ANPR) bullet IP camera with Ai</w:t>
      </w:r>
    </w:p>
    <w:p w14:paraId="50CA4B0D" w14:textId="77777777" w:rsidR="004759A4" w:rsidRDefault="00000000">
      <w:pPr>
        <w:numPr>
          <w:ilvl w:val="0"/>
          <w:numId w:val="4"/>
        </w:numPr>
        <w:spacing w:before="240" w:after="240" w:line="276" w:lineRule="auto"/>
        <w:ind w:left="907" w:hanging="907"/>
        <w:jc w:val="both"/>
      </w:pPr>
      <w:r>
        <w:rPr>
          <w:b/>
        </w:rPr>
        <w:t xml:space="preserve">  GENERAL</w:t>
      </w:r>
    </w:p>
    <w:p w14:paraId="7BAE0544" w14:textId="77777777" w:rsidR="004759A4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bookmarkStart w:id="8" w:name="_4d34og8" w:colFirst="0" w:colLast="0"/>
      <w:bookmarkEnd w:id="8"/>
      <w:r>
        <w:rPr>
          <w:b/>
          <w:color w:val="000000"/>
        </w:rPr>
        <w:t>SUMMARY</w:t>
      </w:r>
    </w:p>
    <w:p w14:paraId="5E0CEFD9" w14:textId="709EA543" w:rsidR="004759A4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section includes a </w:t>
      </w:r>
      <w:r w:rsidR="004A3534">
        <w:rPr>
          <w:color w:val="000000"/>
        </w:rPr>
        <w:t>5MP</w:t>
      </w:r>
      <w:r>
        <w:rPr>
          <w:color w:val="000000"/>
        </w:rPr>
        <w:t xml:space="preserve"> high-definition outdoor IP video camera with vandal-resistant IP-67 rated, IK10 impact-resistant </w:t>
      </w:r>
      <w:r w:rsidR="004A3534">
        <w:rPr>
          <w:color w:val="000000"/>
        </w:rPr>
        <w:t>bullet</w:t>
      </w:r>
      <w:r>
        <w:rPr>
          <w:color w:val="000000"/>
        </w:rPr>
        <w:t xml:space="preserve"> housing.</w:t>
      </w:r>
    </w:p>
    <w:p w14:paraId="315A3246" w14:textId="3E548F06" w:rsidR="004759A4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Product - A high-definition IP </w:t>
      </w:r>
      <w:r w:rsidR="009B4E2F">
        <w:rPr>
          <w:color w:val="000000"/>
        </w:rPr>
        <w:t>bullet</w:t>
      </w:r>
      <w:r>
        <w:rPr>
          <w:color w:val="000000"/>
        </w:rPr>
        <w:t xml:space="preserve"> camera, based on H.265, H.264</w:t>
      </w:r>
      <w:r>
        <w:t>,</w:t>
      </w:r>
      <w:r>
        <w:rPr>
          <w:color w:val="000000"/>
        </w:rPr>
        <w:t xml:space="preserve"> and MJPEG compression, capable of dual streaming 30fps at resolutions up to </w:t>
      </w:r>
      <w:r w:rsidR="009B4E2F" w:rsidRPr="009B4E2F">
        <w:t>2592(H) X 1944(V)</w:t>
      </w:r>
      <w:r>
        <w:rPr>
          <w:color w:val="000000"/>
        </w:rPr>
        <w:t xml:space="preserve">, with </w:t>
      </w:r>
      <w:r w:rsidR="009B4E2F">
        <w:rPr>
          <w:color w:val="000000"/>
        </w:rPr>
        <w:t xml:space="preserve">Star-Light Plus™ </w:t>
      </w:r>
      <w:r>
        <w:rPr>
          <w:color w:val="000000"/>
        </w:rPr>
        <w:t xml:space="preserve">color in near-total darkness technology and a </w:t>
      </w:r>
      <w:r>
        <w:t>6</w:t>
      </w:r>
      <w:r>
        <w:rPr>
          <w:color w:val="000000"/>
        </w:rPr>
        <w:t xml:space="preserve"> ~ </w:t>
      </w:r>
      <w:r>
        <w:t>50</w:t>
      </w:r>
      <w:r>
        <w:rPr>
          <w:color w:val="000000"/>
        </w:rPr>
        <w:t xml:space="preserve">mm </w:t>
      </w:r>
      <w:proofErr w:type="spellStart"/>
      <w:r>
        <w:rPr>
          <w:color w:val="000000"/>
        </w:rPr>
        <w:t>vari</w:t>
      </w:r>
      <w:proofErr w:type="spellEnd"/>
      <w:r>
        <w:rPr>
          <w:color w:val="000000"/>
        </w:rPr>
        <w:t xml:space="preserve">-focal lens in a </w:t>
      </w:r>
      <w:r w:rsidR="009B4E2F">
        <w:rPr>
          <w:color w:val="000000"/>
        </w:rPr>
        <w:t xml:space="preserve">bullet </w:t>
      </w:r>
      <w:r>
        <w:rPr>
          <w:color w:val="000000"/>
        </w:rPr>
        <w:t>housing.</w:t>
      </w:r>
    </w:p>
    <w:p w14:paraId="6C47641F" w14:textId="77777777" w:rsidR="004759A4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MEGApix Ai cameras have an edge-based </w:t>
      </w:r>
      <w:r>
        <w:t>AI</w:t>
      </w:r>
      <w:r>
        <w:rPr>
          <w:color w:val="000000"/>
        </w:rPr>
        <w:t xml:space="preserve"> engine with real-time object classification for intelligent video solutions.</w:t>
      </w:r>
    </w:p>
    <w:p w14:paraId="08F69352" w14:textId="08A29FF5" w:rsidR="009B4E2F" w:rsidRDefault="009B4E2F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camera </w:t>
      </w:r>
      <w:proofErr w:type="gramStart"/>
      <w:r>
        <w:rPr>
          <w:color w:val="000000"/>
        </w:rPr>
        <w:t>shall</w:t>
      </w:r>
      <w:proofErr w:type="gramEnd"/>
      <w:r>
        <w:rPr>
          <w:color w:val="000000"/>
        </w:rPr>
        <w:t xml:space="preserve"> come with a</w:t>
      </w:r>
      <w:r w:rsidR="00C8452E">
        <w:rPr>
          <w:color w:val="000000"/>
        </w:rPr>
        <w:t xml:space="preserve"> preinstalled Automatic Number Plate Recognition (ANPR) plug-in</w:t>
      </w:r>
      <w:r>
        <w:rPr>
          <w:color w:val="000000"/>
        </w:rPr>
        <w:t xml:space="preserve">. </w:t>
      </w:r>
    </w:p>
    <w:p w14:paraId="09D8D80D" w14:textId="77777777" w:rsidR="004759A4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Related Requirements</w:t>
      </w:r>
    </w:p>
    <w:p w14:paraId="5EE515A8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7 15 01.13 – Video Surveillance Communications Conductors and Cables</w:t>
      </w:r>
    </w:p>
    <w:p w14:paraId="157CAAF2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 xml:space="preserve">28 05 03 – Safety and Security Network Communications Equipment </w:t>
      </w:r>
    </w:p>
    <w:p w14:paraId="6AB6C261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8 05 19 – Storage Appliances for Electronic Safety and Security</w:t>
      </w:r>
    </w:p>
    <w:p w14:paraId="004BF37C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8 06 20 – Schedules for Video Surveillance</w:t>
      </w:r>
    </w:p>
    <w:p w14:paraId="7CC89344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 xml:space="preserve">28 23 00 – Video Management System </w:t>
      </w:r>
    </w:p>
    <w:p w14:paraId="35C692E3" w14:textId="77777777" w:rsidR="004759A4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REFERENCES</w:t>
      </w:r>
    </w:p>
    <w:p w14:paraId="1DFDE802" w14:textId="77777777" w:rsidR="004759A4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Abbreviations</w:t>
      </w:r>
    </w:p>
    <w:p w14:paraId="30BA4A87" w14:textId="2B3CD0A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AGC</w:t>
      </w:r>
      <w:r w:rsidR="009B4E2F">
        <w:rPr>
          <w:color w:val="000000"/>
        </w:rPr>
        <w:t xml:space="preserve"> – </w:t>
      </w:r>
      <w:r>
        <w:rPr>
          <w:color w:val="000000"/>
        </w:rPr>
        <w:t>Automatic Gain Control</w:t>
      </w:r>
    </w:p>
    <w:p w14:paraId="312284C3" w14:textId="1D1EF7AC" w:rsidR="009B4E2F" w:rsidRDefault="009B4E2F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 xml:space="preserve">ANPR – </w:t>
      </w:r>
      <w:r w:rsidRPr="009B4E2F">
        <w:rPr>
          <w:color w:val="000000"/>
        </w:rPr>
        <w:t>Automatic number-plate recognition</w:t>
      </w:r>
    </w:p>
    <w:p w14:paraId="75C9E08D" w14:textId="515E7E5D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ARP</w:t>
      </w:r>
      <w:bookmarkStart w:id="9" w:name="_Hlk155613743"/>
      <w:r>
        <w:rPr>
          <w:color w:val="000000"/>
        </w:rPr>
        <w:t xml:space="preserve"> – </w:t>
      </w:r>
      <w:bookmarkEnd w:id="9"/>
      <w:r>
        <w:rPr>
          <w:color w:val="000000"/>
        </w:rPr>
        <w:t>Address Resolution Protocol</w:t>
      </w:r>
    </w:p>
    <w:p w14:paraId="5CB87450" w14:textId="1EDF44F8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AWB</w:t>
      </w:r>
      <w:r w:rsidR="009B4E2F">
        <w:rPr>
          <w:color w:val="000000"/>
        </w:rPr>
        <w:t xml:space="preserve"> – </w:t>
      </w:r>
      <w:r>
        <w:rPr>
          <w:color w:val="000000"/>
        </w:rPr>
        <w:t>Automatic White Balance</w:t>
      </w:r>
    </w:p>
    <w:p w14:paraId="2B52FAE7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BLC – Backlight compression</w:t>
      </w:r>
    </w:p>
    <w:p w14:paraId="29704197" w14:textId="122CDDE3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HCP</w:t>
      </w:r>
      <w:r w:rsidR="009B4E2F">
        <w:rPr>
          <w:color w:val="000000"/>
        </w:rPr>
        <w:t xml:space="preserve"> – </w:t>
      </w:r>
      <w:r>
        <w:rPr>
          <w:color w:val="000000"/>
        </w:rPr>
        <w:t>Dynamic Host Configuration Protocol</w:t>
      </w:r>
    </w:p>
    <w:p w14:paraId="5291173E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NR – Digital Noise Reduction</w:t>
      </w:r>
    </w:p>
    <w:p w14:paraId="23359A1D" w14:textId="58807016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NS</w:t>
      </w:r>
      <w:r w:rsidR="009B4E2F">
        <w:rPr>
          <w:color w:val="000000"/>
        </w:rPr>
        <w:t xml:space="preserve"> – </w:t>
      </w:r>
      <w:r>
        <w:rPr>
          <w:color w:val="000000"/>
        </w:rPr>
        <w:t>Domain Name Server</w:t>
      </w:r>
    </w:p>
    <w:p w14:paraId="5A661649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DNS – Dynamic Domain Name Server</w:t>
      </w:r>
    </w:p>
    <w:p w14:paraId="1971E0DD" w14:textId="7A64BEF3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fps</w:t>
      </w:r>
      <w:r w:rsidR="009B4E2F">
        <w:rPr>
          <w:color w:val="000000"/>
        </w:rPr>
        <w:t xml:space="preserve"> – </w:t>
      </w:r>
      <w:r>
        <w:rPr>
          <w:color w:val="000000"/>
        </w:rPr>
        <w:t>frames per second</w:t>
      </w:r>
    </w:p>
    <w:p w14:paraId="40CC38CE" w14:textId="07DEC5CC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FTP</w:t>
      </w:r>
      <w:r w:rsidR="009B4E2F">
        <w:rPr>
          <w:color w:val="000000"/>
        </w:rPr>
        <w:t xml:space="preserve"> – </w:t>
      </w:r>
      <w:r>
        <w:rPr>
          <w:color w:val="000000"/>
        </w:rPr>
        <w:t>File Transfer Protocol</w:t>
      </w:r>
    </w:p>
    <w:p w14:paraId="75AC0B5A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GUI – Graphical User Interface</w:t>
      </w:r>
    </w:p>
    <w:p w14:paraId="643C77B3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HLC – Highlight Compensation</w:t>
      </w:r>
    </w:p>
    <w:p w14:paraId="7EC8FF8A" w14:textId="72B71058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HTTP</w:t>
      </w:r>
      <w:r w:rsidR="009B4E2F">
        <w:rPr>
          <w:color w:val="000000"/>
        </w:rPr>
        <w:t xml:space="preserve"> – </w:t>
      </w:r>
      <w:r>
        <w:rPr>
          <w:color w:val="000000"/>
        </w:rPr>
        <w:t>Hypertext Transfer Protocol</w:t>
      </w:r>
    </w:p>
    <w:p w14:paraId="00005875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CMP – Internet Control Message Protocol</w:t>
      </w:r>
    </w:p>
    <w:p w14:paraId="284E35C8" w14:textId="64C80D58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GMP</w:t>
      </w:r>
      <w:r w:rsidR="009B4E2F">
        <w:rPr>
          <w:color w:val="000000"/>
        </w:rPr>
        <w:t xml:space="preserve"> – </w:t>
      </w:r>
      <w:r>
        <w:rPr>
          <w:color w:val="000000"/>
        </w:rPr>
        <w:t>Internet Group Management Protocol</w:t>
      </w:r>
    </w:p>
    <w:p w14:paraId="5B71F2C0" w14:textId="1390CC35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P</w:t>
      </w:r>
      <w:r w:rsidR="009B4E2F">
        <w:rPr>
          <w:color w:val="000000"/>
        </w:rPr>
        <w:t xml:space="preserve"> – </w:t>
      </w:r>
      <w:r>
        <w:rPr>
          <w:color w:val="000000"/>
        </w:rPr>
        <w:t>Internet Protocol</w:t>
      </w:r>
    </w:p>
    <w:p w14:paraId="3D7AA71C" w14:textId="45678650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JPEG</w:t>
      </w:r>
      <w:r w:rsidR="009B4E2F">
        <w:rPr>
          <w:color w:val="000000"/>
        </w:rPr>
        <w:t xml:space="preserve"> – </w:t>
      </w:r>
      <w:r>
        <w:rPr>
          <w:color w:val="000000"/>
        </w:rPr>
        <w:t>Joint Photographic Experts Group</w:t>
      </w:r>
    </w:p>
    <w:p w14:paraId="2569C493" w14:textId="16A3C144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JPEG</w:t>
      </w:r>
      <w:r w:rsidR="009B4E2F">
        <w:rPr>
          <w:color w:val="000000"/>
        </w:rPr>
        <w:t xml:space="preserve"> – </w:t>
      </w:r>
      <w:r>
        <w:rPr>
          <w:color w:val="000000"/>
        </w:rPr>
        <w:t>Motion JPEG</w:t>
      </w:r>
    </w:p>
    <w:p w14:paraId="65A7085A" w14:textId="38EBD4E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NTP</w:t>
      </w:r>
      <w:r w:rsidR="009B4E2F">
        <w:rPr>
          <w:color w:val="000000"/>
        </w:rPr>
        <w:t xml:space="preserve"> – </w:t>
      </w:r>
      <w:r>
        <w:rPr>
          <w:color w:val="000000"/>
        </w:rPr>
        <w:t>Network Time Protocol</w:t>
      </w:r>
    </w:p>
    <w:p w14:paraId="53F85370" w14:textId="526052D5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PoE</w:t>
      </w:r>
      <w:r w:rsidR="009B4E2F">
        <w:rPr>
          <w:color w:val="000000"/>
        </w:rPr>
        <w:t xml:space="preserve"> – </w:t>
      </w:r>
      <w:r>
        <w:rPr>
          <w:color w:val="000000"/>
        </w:rPr>
        <w:t>Power over Ethernet</w:t>
      </w:r>
    </w:p>
    <w:p w14:paraId="79F7E4D8" w14:textId="719EA1AA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TP</w:t>
      </w:r>
      <w:r w:rsidR="009B4E2F">
        <w:rPr>
          <w:color w:val="000000"/>
        </w:rPr>
        <w:t xml:space="preserve"> – </w:t>
      </w:r>
      <w:r>
        <w:rPr>
          <w:color w:val="000000"/>
        </w:rPr>
        <w:t>Real-Time Transport Protocol</w:t>
      </w:r>
    </w:p>
    <w:p w14:paraId="3613337F" w14:textId="1D78BBBD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lastRenderedPageBreak/>
        <w:t>RTSP</w:t>
      </w:r>
      <w:r w:rsidR="009B4E2F">
        <w:rPr>
          <w:color w:val="000000"/>
        </w:rPr>
        <w:t xml:space="preserve"> – </w:t>
      </w:r>
      <w:r>
        <w:rPr>
          <w:color w:val="000000"/>
        </w:rPr>
        <w:t>Real-Time Streaming Protocol</w:t>
      </w:r>
    </w:p>
    <w:p w14:paraId="19AB60E3" w14:textId="6E537255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SMTP</w:t>
      </w:r>
      <w:r w:rsidR="009B4E2F">
        <w:rPr>
          <w:color w:val="000000"/>
        </w:rPr>
        <w:t xml:space="preserve"> – </w:t>
      </w:r>
      <w:r>
        <w:rPr>
          <w:color w:val="000000"/>
        </w:rPr>
        <w:t>Simple Mail Transfer Protocol</w:t>
      </w:r>
    </w:p>
    <w:p w14:paraId="5EB09E75" w14:textId="72F8A6B9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TCP</w:t>
      </w:r>
      <w:r w:rsidR="009B4E2F">
        <w:rPr>
          <w:color w:val="000000"/>
        </w:rPr>
        <w:t xml:space="preserve"> – </w:t>
      </w:r>
      <w:r>
        <w:rPr>
          <w:color w:val="000000"/>
        </w:rPr>
        <w:t>Transmission Control Protocol</w:t>
      </w:r>
    </w:p>
    <w:p w14:paraId="38BBDEF9" w14:textId="56E91D4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UDP</w:t>
      </w:r>
      <w:r w:rsidR="009B4E2F">
        <w:rPr>
          <w:color w:val="000000"/>
        </w:rPr>
        <w:t xml:space="preserve"> – </w:t>
      </w:r>
      <w:r>
        <w:rPr>
          <w:color w:val="000000"/>
        </w:rPr>
        <w:t>User Datagram Protocol</w:t>
      </w:r>
    </w:p>
    <w:p w14:paraId="1A65C296" w14:textId="662AFF66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VMS</w:t>
      </w:r>
      <w:r w:rsidR="009B4E2F">
        <w:rPr>
          <w:color w:val="000000"/>
        </w:rPr>
        <w:t xml:space="preserve"> – </w:t>
      </w:r>
      <w:r>
        <w:rPr>
          <w:color w:val="000000"/>
        </w:rPr>
        <w:t>Video Management System</w:t>
      </w:r>
    </w:p>
    <w:p w14:paraId="4CE6BCF3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WDR – Wide Dynamic Range</w:t>
      </w:r>
    </w:p>
    <w:p w14:paraId="4AEB828E" w14:textId="77777777" w:rsidR="004759A4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eference Standards</w:t>
      </w:r>
    </w:p>
    <w:p w14:paraId="47FC57FA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Network</w:t>
      </w:r>
    </w:p>
    <w:p w14:paraId="36C7FC38" w14:textId="77777777" w:rsidR="004759A4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EEE - 802.3 Ethernet Standards</w:t>
      </w:r>
    </w:p>
    <w:p w14:paraId="3123C77D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Video</w:t>
      </w:r>
    </w:p>
    <w:p w14:paraId="44A8C367" w14:textId="77777777" w:rsidR="004759A4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/>
      </w:pPr>
      <w:r>
        <w:rPr>
          <w:color w:val="000000"/>
        </w:rPr>
        <w:t>ISO / IEC 14496 – MPEG-4</w:t>
      </w:r>
    </w:p>
    <w:p w14:paraId="195D1AB7" w14:textId="77777777" w:rsidR="004759A4" w:rsidRDefault="00000000">
      <w:pPr>
        <w:numPr>
          <w:ilvl w:val="5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ISO / IEC 14496–10, MPEG-4 Part 10 (ITU H.264)</w:t>
      </w:r>
    </w:p>
    <w:p w14:paraId="23D69F38" w14:textId="77777777" w:rsidR="004759A4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SO / IEC 10918 – JPEG </w:t>
      </w:r>
    </w:p>
    <w:p w14:paraId="7BA6FEC8" w14:textId="77777777" w:rsidR="004759A4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ONVIF – Profile S</w:t>
      </w:r>
    </w:p>
    <w:p w14:paraId="50893DE2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Emissions</w:t>
      </w:r>
    </w:p>
    <w:p w14:paraId="3C17F16D" w14:textId="77777777" w:rsidR="004759A4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FCC-47 CFR Part 15 Class B</w:t>
      </w:r>
    </w:p>
    <w:p w14:paraId="7D95B2C4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Environmental</w:t>
      </w:r>
    </w:p>
    <w:p w14:paraId="72F8170A" w14:textId="77777777" w:rsidR="004759A4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ANSI / IEC60529 – Degrees of Protection Provided by Enclosures</w:t>
      </w:r>
    </w:p>
    <w:p w14:paraId="3298D4FE" w14:textId="77777777" w:rsidR="004759A4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nternational Electrotechnical Commission (IEC) – Ingress Protection Rating IP67</w:t>
      </w:r>
    </w:p>
    <w:p w14:paraId="2C2FDF94" w14:textId="77777777" w:rsidR="004759A4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222222"/>
          <w:highlight w:val="white"/>
        </w:rPr>
        <w:t xml:space="preserve">European standard EN 62262 — equivalent to </w:t>
      </w:r>
      <w:r>
        <w:rPr>
          <w:color w:val="000000"/>
        </w:rPr>
        <w:t>International Electrotechnical Commission (IEC) – Impact Protection Rating IK10</w:t>
      </w:r>
    </w:p>
    <w:p w14:paraId="43A0F94C" w14:textId="77777777" w:rsidR="004759A4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SUBMITTALS</w:t>
      </w:r>
    </w:p>
    <w:p w14:paraId="1188ABDC" w14:textId="77777777" w:rsidR="004759A4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Product Data</w:t>
      </w:r>
    </w:p>
    <w:p w14:paraId="4335C2D4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anufacturer's printed or electronic datasheets.</w:t>
      </w:r>
    </w:p>
    <w:p w14:paraId="008029CB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anufacturer's installation and operation manuals.</w:t>
      </w:r>
    </w:p>
    <w:p w14:paraId="4FCFFE01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Warranty documentation.</w:t>
      </w:r>
    </w:p>
    <w:p w14:paraId="79503B1C" w14:textId="77777777" w:rsidR="004759A4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QUALIFICATIONS</w:t>
      </w:r>
    </w:p>
    <w:p w14:paraId="15F8A92B" w14:textId="77777777" w:rsidR="004759A4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Manufacturer shall have at least five years of experience producing IP video equipment.</w:t>
      </w:r>
    </w:p>
    <w:p w14:paraId="7F7EA42B" w14:textId="77777777" w:rsidR="004759A4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Installers shall be trained and authorized by the Manufacturer to install, integrate, test, and commission the system.</w:t>
      </w:r>
    </w:p>
    <w:p w14:paraId="386D05C0" w14:textId="77777777" w:rsidR="004759A4" w:rsidRDefault="00000000">
      <w:pPr>
        <w:numPr>
          <w:ilvl w:val="1"/>
          <w:numId w:val="3"/>
        </w:numPr>
        <w:spacing w:before="120" w:after="0" w:line="276" w:lineRule="auto"/>
        <w:rPr>
          <w:color w:val="000000"/>
        </w:rPr>
      </w:pPr>
      <w:r>
        <w:rPr>
          <w:b/>
          <w:color w:val="000000"/>
        </w:rPr>
        <w:t>DELIVERY, STORAGE, AND HANDLING</w:t>
      </w:r>
    </w:p>
    <w:p w14:paraId="4982619A" w14:textId="77777777" w:rsidR="004759A4" w:rsidRDefault="00000000">
      <w:pPr>
        <w:numPr>
          <w:ilvl w:val="2"/>
          <w:numId w:val="3"/>
        </w:numPr>
        <w:spacing w:before="120" w:after="0" w:line="276" w:lineRule="auto"/>
        <w:rPr>
          <w:color w:val="000000"/>
        </w:rPr>
      </w:pPr>
      <w:r>
        <w:rPr>
          <w:color w:val="000000"/>
        </w:rPr>
        <w:t>Deliver the camera in the Manufacturer's original, unopened, and undamaged container with identification labels intact.</w:t>
      </w:r>
    </w:p>
    <w:p w14:paraId="29E73C65" w14:textId="749E8630" w:rsidR="004759A4" w:rsidRDefault="00000000">
      <w:pPr>
        <w:numPr>
          <w:ilvl w:val="2"/>
          <w:numId w:val="3"/>
        </w:numPr>
        <w:spacing w:before="120" w:after="0" w:line="276" w:lineRule="auto"/>
        <w:rPr>
          <w:color w:val="000000"/>
        </w:rPr>
      </w:pPr>
      <w:r>
        <w:rPr>
          <w:color w:val="000000"/>
        </w:rPr>
        <w:t>Store the camera in a</w:t>
      </w:r>
      <w:r w:rsidR="00C8452E">
        <w:rPr>
          <w:color w:val="000000"/>
        </w:rPr>
        <w:t>n environment with a temperature of -40 ° F to 122° F (-40 ° C to 50° C), protected from mechanical and environmental conditions as designated by the M</w:t>
      </w:r>
      <w:r>
        <w:rPr>
          <w:color w:val="000000"/>
        </w:rPr>
        <w:t>anufacturer.</w:t>
      </w:r>
    </w:p>
    <w:p w14:paraId="2704B44D" w14:textId="77777777" w:rsidR="004759A4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WARRANTY AND SUPPORT</w:t>
      </w:r>
    </w:p>
    <w:p w14:paraId="7A85BDFE" w14:textId="77777777" w:rsidR="004759A4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Manufacturer shall provide a 5-year</w:t>
      </w:r>
      <w:r>
        <w:rPr>
          <w:color w:val="FF0000"/>
        </w:rPr>
        <w:t xml:space="preserve"> </w:t>
      </w:r>
      <w:r>
        <w:rPr>
          <w:color w:val="000000"/>
        </w:rPr>
        <w:t>warranty for the product to be free of defects in material and workmanship.</w:t>
      </w:r>
    </w:p>
    <w:p w14:paraId="77D6B92C" w14:textId="77777777" w:rsidR="004759A4" w:rsidRDefault="00000000">
      <w:pPr>
        <w:spacing w:line="276" w:lineRule="auto"/>
        <w:jc w:val="center"/>
      </w:pPr>
      <w:r>
        <w:t>END OF SECTION</w:t>
      </w:r>
    </w:p>
    <w:p w14:paraId="038ACF97" w14:textId="77777777" w:rsidR="004759A4" w:rsidRDefault="00000000">
      <w:pPr>
        <w:numPr>
          <w:ilvl w:val="0"/>
          <w:numId w:val="3"/>
        </w:numPr>
        <w:spacing w:before="240" w:after="240" w:line="276" w:lineRule="auto"/>
        <w:jc w:val="both"/>
      </w:pPr>
      <w:r>
        <w:br w:type="page"/>
      </w:r>
      <w:r>
        <w:lastRenderedPageBreak/>
        <w:t xml:space="preserve">   </w:t>
      </w:r>
      <w:r>
        <w:rPr>
          <w:b/>
        </w:rPr>
        <w:t>PRODUCTS</w:t>
      </w:r>
    </w:p>
    <w:p w14:paraId="7F4A780B" w14:textId="77777777" w:rsidR="004759A4" w:rsidRDefault="00000000">
      <w:pPr>
        <w:numPr>
          <w:ilvl w:val="1"/>
          <w:numId w:val="3"/>
        </w:numPr>
        <w:spacing w:before="120" w:line="276" w:lineRule="auto"/>
      </w:pPr>
      <w:r>
        <w:rPr>
          <w:b/>
        </w:rPr>
        <w:t>EQUIPMENT</w:t>
      </w:r>
    </w:p>
    <w:p w14:paraId="66EC33EE" w14:textId="77777777" w:rsidR="004759A4" w:rsidRDefault="00000000">
      <w:pPr>
        <w:numPr>
          <w:ilvl w:val="2"/>
          <w:numId w:val="5"/>
        </w:numPr>
        <w:spacing w:after="0" w:line="276" w:lineRule="auto"/>
      </w:pPr>
      <w:r>
        <w:t xml:space="preserve">Manufacturer: </w:t>
      </w:r>
      <w:r>
        <w:tab/>
        <w:t>Digital Watchdog, Inc.</w:t>
      </w:r>
    </w:p>
    <w:p w14:paraId="0E912E12" w14:textId="77777777" w:rsidR="004759A4" w:rsidRDefault="00000000">
      <w:pPr>
        <w:spacing w:after="0" w:line="276" w:lineRule="auto"/>
        <w:ind w:left="1080"/>
      </w:pPr>
      <w:r>
        <w:tab/>
      </w:r>
      <w:r>
        <w:tab/>
      </w:r>
      <w:r>
        <w:tab/>
        <w:t>16220 Bloomfield Avenue. Cerritos,</w:t>
      </w:r>
    </w:p>
    <w:p w14:paraId="72A11EA2" w14:textId="77777777" w:rsidR="004759A4" w:rsidRDefault="00000000">
      <w:pPr>
        <w:spacing w:after="0" w:line="276" w:lineRule="auto"/>
        <w:ind w:left="2520" w:firstLine="360"/>
      </w:pPr>
      <w:r>
        <w:t>California USA 90703 USA</w:t>
      </w:r>
    </w:p>
    <w:p w14:paraId="2A21329A" w14:textId="77777777" w:rsidR="004759A4" w:rsidRDefault="00000000">
      <w:pPr>
        <w:spacing w:after="0" w:line="276" w:lineRule="auto"/>
        <w:ind w:left="1080"/>
      </w:pPr>
      <w:r>
        <w:tab/>
      </w:r>
      <w:r>
        <w:tab/>
      </w:r>
      <w:r>
        <w:tab/>
        <w:t>Phone: (866) 446-3595</w:t>
      </w:r>
    </w:p>
    <w:p w14:paraId="569EFA43" w14:textId="77777777" w:rsidR="004759A4" w:rsidRDefault="00000000">
      <w:pPr>
        <w:spacing w:after="0" w:line="276" w:lineRule="auto"/>
        <w:ind w:left="1080"/>
      </w:pPr>
      <w:r>
        <w:tab/>
      </w:r>
      <w:r>
        <w:tab/>
      </w:r>
      <w:r>
        <w:tab/>
        <w:t>Web: www.digital-watchdog.com</w:t>
      </w:r>
    </w:p>
    <w:p w14:paraId="2BF3BEA6" w14:textId="77777777" w:rsidR="004759A4" w:rsidRDefault="00000000">
      <w:pPr>
        <w:spacing w:after="0" w:line="276" w:lineRule="auto"/>
        <w:ind w:left="1080"/>
      </w:pPr>
      <w:r>
        <w:tab/>
      </w:r>
      <w:r>
        <w:tab/>
      </w:r>
      <w:r>
        <w:tab/>
        <w:t>E-mail:  dw-tech@digital-watchdog.com</w:t>
      </w:r>
    </w:p>
    <w:p w14:paraId="40E5A5C5" w14:textId="77777777" w:rsidR="004759A4" w:rsidRDefault="00000000">
      <w:pPr>
        <w:numPr>
          <w:ilvl w:val="2"/>
          <w:numId w:val="6"/>
        </w:numPr>
        <w:spacing w:before="120" w:after="0" w:line="276" w:lineRule="auto"/>
      </w:pPr>
      <w:r>
        <w:t>Models DWC-XSBA05MiL</w:t>
      </w:r>
    </w:p>
    <w:p w14:paraId="45154AA3" w14:textId="77777777" w:rsidR="004759A4" w:rsidRDefault="00000000">
      <w:pPr>
        <w:numPr>
          <w:ilvl w:val="2"/>
          <w:numId w:val="6"/>
        </w:numPr>
        <w:spacing w:after="0" w:line="276" w:lineRule="auto"/>
      </w:pPr>
      <w:r>
        <w:t>Alternates: None</w:t>
      </w:r>
    </w:p>
    <w:p w14:paraId="5CDD2169" w14:textId="77777777" w:rsidR="004759A4" w:rsidRDefault="00000000">
      <w:pPr>
        <w:numPr>
          <w:ilvl w:val="1"/>
          <w:numId w:val="6"/>
        </w:numPr>
        <w:spacing w:before="240" w:after="0" w:line="276" w:lineRule="auto"/>
        <w:jc w:val="both"/>
      </w:pPr>
      <w:r>
        <w:rPr>
          <w:b/>
        </w:rPr>
        <w:t>GENERAL DESCRIPTION</w:t>
      </w:r>
    </w:p>
    <w:p w14:paraId="2A579CF3" w14:textId="008EE4F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high-definition </w:t>
      </w:r>
      <w:r w:rsidR="009B4E2F">
        <w:rPr>
          <w:color w:val="000000"/>
        </w:rPr>
        <w:t>bullet</w:t>
      </w:r>
      <w:r>
        <w:rPr>
          <w:color w:val="000000"/>
        </w:rPr>
        <w:t xml:space="preserve"> IP camera ("IP camera") shall provide video performance capable of providing selectable resolutions up to </w:t>
      </w:r>
      <w:r w:rsidR="009B4E2F" w:rsidRPr="009B4E2F">
        <w:t>2592(H) X 1944(V)</w:t>
      </w:r>
      <w:r>
        <w:rPr>
          <w:color w:val="000000"/>
        </w:rPr>
        <w:t xml:space="preserve"> pixels at 30 frames per second (fps) with </w:t>
      </w:r>
      <w:r w:rsidR="009B4E2F">
        <w:rPr>
          <w:color w:val="000000"/>
        </w:rPr>
        <w:t xml:space="preserve">Star-Light Plus™ </w:t>
      </w:r>
      <w:r>
        <w:rPr>
          <w:color w:val="000000"/>
        </w:rPr>
        <w:t>color in darkness technology, Ai analytics capabilities</w:t>
      </w:r>
      <w:r w:rsidR="009B4E2F">
        <w:rPr>
          <w:color w:val="000000"/>
        </w:rPr>
        <w:t xml:space="preserve"> and</w:t>
      </w:r>
      <w:r>
        <w:rPr>
          <w:color w:val="000000"/>
        </w:rPr>
        <w:t xml:space="preserve">, contained within an IP-67 rated, IK10 impact-resistant </w:t>
      </w:r>
      <w:r w:rsidR="008E731E">
        <w:rPr>
          <w:color w:val="000000"/>
        </w:rPr>
        <w:t>bullet</w:t>
      </w:r>
      <w:r>
        <w:rPr>
          <w:color w:val="000000"/>
        </w:rPr>
        <w:t xml:space="preserve"> housing.</w:t>
      </w:r>
    </w:p>
    <w:p w14:paraId="79855CA7" w14:textId="77777777" w:rsidR="009B4E2F" w:rsidRDefault="009B4E2F" w:rsidP="009B4E2F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camera shall include AI deep learning analytics at the edge preinstalled. </w:t>
      </w:r>
    </w:p>
    <w:p w14:paraId="4302E1EC" w14:textId="47CB03EB" w:rsidR="009B4E2F" w:rsidRDefault="009B4E2F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camera shall include Automatic Number Plate Recognition (ANPR) plug-in preinstalled. </w:t>
      </w:r>
    </w:p>
    <w:p w14:paraId="7E2CEE04" w14:textId="293074F0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possess the following characteristics:</w:t>
      </w:r>
    </w:p>
    <w:p w14:paraId="1CB40432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H.265, H.264 and MJPEG compression</w:t>
      </w:r>
    </w:p>
    <w:p w14:paraId="4111A5A4" w14:textId="1412397D" w:rsidR="004759A4" w:rsidRDefault="009B4E2F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5MP resolution</w:t>
      </w:r>
    </w:p>
    <w:p w14:paraId="5D0C5640" w14:textId="774640D2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lor in darkness technology (0.</w:t>
      </w:r>
      <w:r w:rsidR="009B4E2F">
        <w:rPr>
          <w:color w:val="000000"/>
        </w:rPr>
        <w:t>1</w:t>
      </w:r>
      <w:r>
        <w:rPr>
          <w:color w:val="000000"/>
        </w:rPr>
        <w:t xml:space="preserve"> lux)</w:t>
      </w:r>
    </w:p>
    <w:p w14:paraId="3D55AEA4" w14:textId="6607569E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</w:t>
      </w:r>
      <w:r w:rsidR="00C8452E">
        <w:rPr>
          <w:color w:val="000000"/>
        </w:rPr>
        <w:t>I d</w:t>
      </w:r>
      <w:r>
        <w:rPr>
          <w:color w:val="000000"/>
        </w:rPr>
        <w:t xml:space="preserve">eep Learning object detection and tracking on one </w:t>
      </w:r>
      <w:proofErr w:type="gramStart"/>
      <w:r>
        <w:rPr>
          <w:color w:val="000000"/>
        </w:rPr>
        <w:t>channel</w:t>
      </w:r>
      <w:proofErr w:type="gramEnd"/>
    </w:p>
    <w:p w14:paraId="3CD5BF91" w14:textId="77777777" w:rsidR="009B4E2F" w:rsidRDefault="009B4E2F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utomatic Number Plate Recognition (ANPR)</w:t>
      </w:r>
    </w:p>
    <w:p w14:paraId="1B1997CE" w14:textId="7A3E231B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wo independent IP video streams (dual streaming)</w:t>
      </w:r>
    </w:p>
    <w:p w14:paraId="3FE18597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Day/night operation with IR cut </w:t>
      </w:r>
      <w:proofErr w:type="gramStart"/>
      <w:r>
        <w:rPr>
          <w:color w:val="000000"/>
        </w:rPr>
        <w:t>filter</w:t>
      </w:r>
      <w:proofErr w:type="gramEnd"/>
    </w:p>
    <w:p w14:paraId="49CEBDD5" w14:textId="48945660" w:rsidR="004759A4" w:rsidRDefault="009B4E2F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8x optical zoom</w:t>
      </w:r>
    </w:p>
    <w:p w14:paraId="1B557544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Option for Integral IR LED illuminator providing 100-foot </w:t>
      </w:r>
      <w:proofErr w:type="gramStart"/>
      <w:r>
        <w:rPr>
          <w:color w:val="000000"/>
        </w:rPr>
        <w:t>distance</w:t>
      </w:r>
      <w:proofErr w:type="gramEnd"/>
    </w:p>
    <w:p w14:paraId="38805FDC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tegral motion detection</w:t>
      </w:r>
    </w:p>
    <w:p w14:paraId="2FEA5091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rue Wide Dynamic Range </w:t>
      </w:r>
    </w:p>
    <w:p w14:paraId="4B2195C1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3D digital noise reduction</w:t>
      </w:r>
    </w:p>
    <w:p w14:paraId="627AE71A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wo-way audio</w:t>
      </w:r>
    </w:p>
    <w:p w14:paraId="2000B00E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PoE capable</w:t>
      </w:r>
    </w:p>
    <w:p w14:paraId="556EDA3B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Multicast or unicast </w:t>
      </w:r>
      <w:proofErr w:type="gramStart"/>
      <w:r>
        <w:rPr>
          <w:color w:val="000000"/>
        </w:rPr>
        <w:t>capable</w:t>
      </w:r>
      <w:proofErr w:type="gramEnd"/>
    </w:p>
    <w:p w14:paraId="18B6FEC6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ocal storage via Micro SD, SDXC, or SDHC card</w:t>
      </w:r>
    </w:p>
    <w:p w14:paraId="3F58B6A4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Built-in web server</w:t>
      </w:r>
    </w:p>
    <w:p w14:paraId="49637AB5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Dynamic DNS (DDNS) support</w:t>
      </w:r>
    </w:p>
    <w:p w14:paraId="08675663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IP-67 </w:t>
      </w:r>
      <w:proofErr w:type="gramStart"/>
      <w:r>
        <w:rPr>
          <w:color w:val="000000"/>
        </w:rPr>
        <w:t>rated</w:t>
      </w:r>
      <w:proofErr w:type="gramEnd"/>
      <w:r>
        <w:rPr>
          <w:color w:val="000000"/>
        </w:rPr>
        <w:t xml:space="preserve"> </w:t>
      </w:r>
    </w:p>
    <w:p w14:paraId="7F69C544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IK-10 impact </w:t>
      </w:r>
      <w:proofErr w:type="gramStart"/>
      <w:r>
        <w:rPr>
          <w:color w:val="000000"/>
        </w:rPr>
        <w:t>resistant</w:t>
      </w:r>
      <w:proofErr w:type="gramEnd"/>
    </w:p>
    <w:p w14:paraId="17C1AF7A" w14:textId="2A603F5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NDAA</w:t>
      </w:r>
      <w:r w:rsidR="009B4E2F">
        <w:rPr>
          <w:color w:val="000000"/>
        </w:rPr>
        <w:t>-</w:t>
      </w:r>
      <w:r>
        <w:rPr>
          <w:color w:val="000000"/>
        </w:rPr>
        <w:t>compliant</w:t>
      </w:r>
    </w:p>
    <w:p w14:paraId="206E5389" w14:textId="7F3161DE" w:rsidR="009B4E2F" w:rsidRDefault="009B4E2F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AA-compliant</w:t>
      </w:r>
    </w:p>
    <w:p w14:paraId="7C7592D7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UL-listed</w:t>
      </w:r>
    </w:p>
    <w:p w14:paraId="458F32CC" w14:textId="77777777" w:rsidR="004759A4" w:rsidRDefault="004759A4">
      <w:p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="1080"/>
        <w:jc w:val="both"/>
        <w:rPr>
          <w:color w:val="000000"/>
        </w:rPr>
      </w:pPr>
    </w:p>
    <w:p w14:paraId="219C9D25" w14:textId="77777777" w:rsidR="004759A4" w:rsidRDefault="00000000">
      <w:pPr>
        <w:numPr>
          <w:ilvl w:val="1"/>
          <w:numId w:val="1"/>
        </w:numPr>
        <w:spacing w:before="120" w:line="276" w:lineRule="auto"/>
        <w:jc w:val="both"/>
      </w:pPr>
      <w:r>
        <w:rPr>
          <w:b/>
        </w:rPr>
        <w:t>VIDEO</w:t>
      </w:r>
    </w:p>
    <w:p w14:paraId="1045508A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Imager</w:t>
      </w:r>
    </w:p>
    <w:p w14:paraId="4E2F652B" w14:textId="2474E33A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ensor:</w:t>
      </w:r>
      <w:r>
        <w:rPr>
          <w:color w:val="000000"/>
        </w:rPr>
        <w:tab/>
        <w:t xml:space="preserve"> </w:t>
      </w:r>
      <w:r>
        <w:rPr>
          <w:color w:val="000000"/>
        </w:rPr>
        <w:tab/>
      </w:r>
      <w:r w:rsidR="009B4E2F" w:rsidRPr="009B4E2F">
        <w:t xml:space="preserve">1/2.8" 5.69MP Star-Light Plus™ </w:t>
      </w:r>
      <w:r w:rsidR="009B4E2F">
        <w:t xml:space="preserve">CMOS </w:t>
      </w:r>
      <w:r w:rsidR="009B4E2F" w:rsidRPr="009B4E2F">
        <w:t>sensor</w:t>
      </w:r>
    </w:p>
    <w:p w14:paraId="0B4914D1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Minimum illumination </w:t>
      </w:r>
    </w:p>
    <w:p w14:paraId="0DB04283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Color mode: </w:t>
      </w:r>
      <w:r>
        <w:rPr>
          <w:color w:val="000000"/>
        </w:rPr>
        <w:tab/>
      </w:r>
      <w:r>
        <w:rPr>
          <w:color w:val="000000"/>
        </w:rPr>
        <w:tab/>
        <w:t>0.</w:t>
      </w:r>
      <w:r>
        <w:t>1</w:t>
      </w:r>
      <w:r>
        <w:rPr>
          <w:color w:val="000000"/>
        </w:rPr>
        <w:t xml:space="preserve"> lux (F1.</w:t>
      </w:r>
      <w:r>
        <w:t>6</w:t>
      </w:r>
      <w:r>
        <w:rPr>
          <w:color w:val="000000"/>
        </w:rPr>
        <w:t xml:space="preserve"> – 30IRE)</w:t>
      </w:r>
    </w:p>
    <w:p w14:paraId="3DF451FD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Black &amp; white mode:</w:t>
      </w:r>
      <w:r>
        <w:rPr>
          <w:b/>
          <w:color w:val="000000"/>
        </w:rPr>
        <w:t xml:space="preserve"> </w:t>
      </w:r>
      <w:r>
        <w:rPr>
          <w:b/>
          <w:color w:val="000000"/>
        </w:rPr>
        <w:tab/>
      </w:r>
      <w:r>
        <w:rPr>
          <w:color w:val="000000"/>
        </w:rPr>
        <w:t>0 lux (F1.</w:t>
      </w:r>
      <w:r>
        <w:t>6</w:t>
      </w:r>
      <w:r>
        <w:rPr>
          <w:color w:val="000000"/>
        </w:rPr>
        <w:t xml:space="preserve"> – 30IRE)</w:t>
      </w:r>
    </w:p>
    <w:p w14:paraId="60FA2BCD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>Scanning - Progressive</w:t>
      </w:r>
    </w:p>
    <w:p w14:paraId="786F4FF4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mage Control Settings shall be available for:</w:t>
      </w:r>
    </w:p>
    <w:p w14:paraId="615B46D7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bookmarkStart w:id="10" w:name="_2s8eyo1" w:colFirst="0" w:colLast="0"/>
      <w:bookmarkEnd w:id="10"/>
      <w:r>
        <w:rPr>
          <w:color w:val="000000"/>
        </w:rPr>
        <w:t xml:space="preserve">Exposure modes: </w:t>
      </w:r>
      <w:r>
        <w:rPr>
          <w:color w:val="000000"/>
        </w:rPr>
        <w:tab/>
      </w:r>
      <w:r>
        <w:rPr>
          <w:color w:val="000000"/>
        </w:rPr>
        <w:tab/>
        <w:t>automatic or manual</w:t>
      </w:r>
    </w:p>
    <w:p w14:paraId="05B9820C" w14:textId="77777777" w:rsidR="004759A4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 manual exposure mode, configurable settings for:</w:t>
      </w:r>
    </w:p>
    <w:p w14:paraId="38BEB4F7" w14:textId="77777777" w:rsidR="004759A4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Brightness</w:t>
      </w:r>
    </w:p>
    <w:p w14:paraId="073140D3" w14:textId="77777777" w:rsidR="004759A4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Shutter mode: </w:t>
      </w:r>
      <w:r>
        <w:rPr>
          <w:color w:val="000000"/>
        </w:rPr>
        <w:tab/>
        <w:t xml:space="preserve">automatic or manual - 1/15 to 1/32000 </w:t>
      </w:r>
    </w:p>
    <w:p w14:paraId="07909102" w14:textId="77777777" w:rsidR="004759A4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Digital slow shutter to decrease the shutter speed in low </w:t>
      </w:r>
      <w:proofErr w:type="gramStart"/>
      <w:r>
        <w:rPr>
          <w:color w:val="000000"/>
        </w:rPr>
        <w:t>light</w:t>
      </w:r>
      <w:proofErr w:type="gramEnd"/>
    </w:p>
    <w:p w14:paraId="5017AF99" w14:textId="77777777" w:rsidR="004759A4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Anti-flicker shutter setting to address video flickering </w:t>
      </w:r>
      <w:proofErr w:type="gramStart"/>
      <w:r>
        <w:rPr>
          <w:color w:val="000000"/>
        </w:rPr>
        <w:t>issues</w:t>
      </w:r>
      <w:proofErr w:type="gramEnd"/>
    </w:p>
    <w:p w14:paraId="37B8716D" w14:textId="77777777" w:rsidR="004759A4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utomatic Gain Control (AGC)</w:t>
      </w:r>
    </w:p>
    <w:p w14:paraId="015A441C" w14:textId="775BBC9F" w:rsidR="004759A4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Wide Dynamic Range (WDR) level</w:t>
      </w:r>
      <w:r w:rsidR="009B4E2F">
        <w:rPr>
          <w:color w:val="000000"/>
        </w:rPr>
        <w:t>, 120dB</w:t>
      </w:r>
    </w:p>
    <w:p w14:paraId="7EF38DF5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ay and night settings allow configuration for Day (color), Night (Black and White), or Automatic.</w:t>
      </w:r>
    </w:p>
    <w:p w14:paraId="6099DB27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requency</w:t>
      </w:r>
    </w:p>
    <w:p w14:paraId="097942CF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sharpness</w:t>
      </w:r>
    </w:p>
    <w:p w14:paraId="0C04B84C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R LED control</w:t>
      </w:r>
    </w:p>
    <w:p w14:paraId="2C1EFED2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mirror or flip</w:t>
      </w:r>
    </w:p>
    <w:p w14:paraId="3C229582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igital noise reduction</w:t>
      </w:r>
    </w:p>
    <w:p w14:paraId="15CE6030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ens</w:t>
      </w:r>
    </w:p>
    <w:p w14:paraId="294CE19D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Lens type: </w:t>
      </w:r>
      <w:r>
        <w:t>6</w:t>
      </w:r>
      <w:r>
        <w:rPr>
          <w:color w:val="000000"/>
        </w:rPr>
        <w:t>~</w:t>
      </w:r>
      <w:r>
        <w:t>50</w:t>
      </w:r>
      <w:r>
        <w:rPr>
          <w:color w:val="000000"/>
        </w:rPr>
        <w:t>mm Vari-focal p-iris lens with motorized zoom and auto-focus</w:t>
      </w:r>
    </w:p>
    <w:p w14:paraId="05780527" w14:textId="6C24219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Optical zoom:  </w:t>
      </w:r>
      <w:r w:rsidR="009B4E2F">
        <w:rPr>
          <w:color w:val="000000"/>
        </w:rPr>
        <w:t>8</w:t>
      </w:r>
      <w:r>
        <w:rPr>
          <w:color w:val="000000"/>
        </w:rPr>
        <w:t>x</w:t>
      </w:r>
    </w:p>
    <w:p w14:paraId="686A56B9" w14:textId="73D8403F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t>Horizontal f</w:t>
      </w:r>
      <w:r>
        <w:rPr>
          <w:color w:val="000000"/>
        </w:rPr>
        <w:t xml:space="preserve">ield of view (HFOV): </w:t>
      </w:r>
      <w:r>
        <w:t>6.9</w:t>
      </w:r>
      <w:r>
        <w:rPr>
          <w:color w:val="000000"/>
        </w:rPr>
        <w:t>°</w:t>
      </w:r>
      <w:r w:rsidR="009B4E2F">
        <w:rPr>
          <w:color w:val="000000"/>
        </w:rPr>
        <w:t xml:space="preserve"> </w:t>
      </w:r>
      <w:r>
        <w:rPr>
          <w:color w:val="000000"/>
        </w:rPr>
        <w:t>~</w:t>
      </w:r>
      <w:r w:rsidR="009B4E2F">
        <w:rPr>
          <w:color w:val="000000"/>
        </w:rPr>
        <w:t xml:space="preserve"> </w:t>
      </w:r>
      <w:r>
        <w:t>40</w:t>
      </w:r>
      <w:r>
        <w:rPr>
          <w:color w:val="000000"/>
        </w:rPr>
        <w:t>.</w:t>
      </w:r>
      <w:r>
        <w:t>8</w:t>
      </w:r>
      <w:r>
        <w:rPr>
          <w:color w:val="000000"/>
        </w:rPr>
        <w:t>°</w:t>
      </w:r>
    </w:p>
    <w:p w14:paraId="528DE1D4" w14:textId="213E8598" w:rsidR="004759A4" w:rsidRDefault="00000000">
      <w:pPr>
        <w:numPr>
          <w:ilvl w:val="4"/>
          <w:numId w:val="1"/>
        </w:numPr>
        <w:spacing w:before="60" w:after="0" w:line="276" w:lineRule="auto"/>
        <w:jc w:val="both"/>
      </w:pPr>
      <w:r>
        <w:t>Vertical Field of view (VFOV): 5.2°</w:t>
      </w:r>
      <w:r w:rsidR="009B4E2F">
        <w:t xml:space="preserve"> </w:t>
      </w:r>
      <w:r>
        <w:t>~</w:t>
      </w:r>
      <w:r w:rsidR="009B4E2F">
        <w:t xml:space="preserve"> </w:t>
      </w:r>
      <w:r>
        <w:t>30.2°</w:t>
      </w:r>
    </w:p>
    <w:p w14:paraId="281D6E10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R distance:  1</w:t>
      </w:r>
      <w:r>
        <w:t>3</w:t>
      </w:r>
      <w:r>
        <w:rPr>
          <w:color w:val="000000"/>
        </w:rPr>
        <w:t>0ft range</w:t>
      </w:r>
    </w:p>
    <w:p w14:paraId="0C1432CF" w14:textId="1265D671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ouble shutter Wide Dynamic Rang</w:t>
      </w:r>
      <w:r w:rsidR="009B4E2F">
        <w:rPr>
          <w:color w:val="000000"/>
        </w:rPr>
        <w:t>e, 120dB</w:t>
      </w:r>
    </w:p>
    <w:p w14:paraId="7DEDDE40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Shutter speed:  1/15 sec to 1/32000</w:t>
      </w:r>
    </w:p>
    <w:p w14:paraId="29744027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 xml:space="preserve">Video Streams </w:t>
      </w:r>
    </w:p>
    <w:p w14:paraId="6BCDD83B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two configurable video streams, selectable from H.265, H.264 and MJPEG.</w:t>
      </w:r>
    </w:p>
    <w:p w14:paraId="52ED34E3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two configurable video streams, each of which may have the following properties:</w:t>
      </w:r>
    </w:p>
    <w:p w14:paraId="7112C034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ompression Type and Resolution:</w:t>
      </w:r>
      <w:r>
        <w:rPr>
          <w:color w:val="000000"/>
        </w:rPr>
        <w:tab/>
      </w:r>
    </w:p>
    <w:p w14:paraId="77647FA0" w14:textId="1560206B" w:rsidR="004759A4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H</w:t>
      </w:r>
      <w:r>
        <w:t>.265: 2592x1944, 2560x1440, 1920x1080, 1280x720, 800x600, 704x576, 704x480, 640x480, 640x360, 352x288, 352x240</w:t>
      </w:r>
      <w:r w:rsidR="009B4E2F">
        <w:t>.</w:t>
      </w:r>
    </w:p>
    <w:p w14:paraId="65811D53" w14:textId="23C857B4" w:rsidR="004759A4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H.</w:t>
      </w:r>
      <w:r>
        <w:t>264: 2592x1944, 2560x1440, 1920x1080, 1280x720, 800x600, 704x576, 704x480, 640x480, 640x360, 352x288, 352x240</w:t>
      </w:r>
      <w:r w:rsidR="009B4E2F">
        <w:t>.</w:t>
      </w:r>
    </w:p>
    <w:p w14:paraId="254EF144" w14:textId="57D95C05" w:rsidR="004759A4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proofErr w:type="gramStart"/>
      <w:r>
        <w:rPr>
          <w:color w:val="000000"/>
        </w:rPr>
        <w:lastRenderedPageBreak/>
        <w:t xml:space="preserve">MJPEG </w:t>
      </w:r>
      <w:r>
        <w:t>:</w:t>
      </w:r>
      <w:proofErr w:type="gramEnd"/>
      <w:r>
        <w:t xml:space="preserve"> 1920x1080, 1280x720, 800x600, 768x432, 704x576, 704x480, 640x480, 640x360, 352x288, 352x240</w:t>
      </w:r>
      <w:r w:rsidR="009B4E2F">
        <w:t>.</w:t>
      </w:r>
    </w:p>
    <w:p w14:paraId="608A77B2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rame rate:</w:t>
      </w:r>
      <w:r>
        <w:rPr>
          <w:color w:val="000000"/>
        </w:rPr>
        <w:tab/>
        <w:t>0 – 30 fps</w:t>
      </w:r>
    </w:p>
    <w:p w14:paraId="3B1ED822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IR Distance: </w:t>
      </w:r>
      <w:r>
        <w:rPr>
          <w:color w:val="000000"/>
        </w:rPr>
        <w:tab/>
        <w:t>1</w:t>
      </w:r>
      <w:r>
        <w:t>3</w:t>
      </w:r>
      <w:r>
        <w:rPr>
          <w:color w:val="000000"/>
        </w:rPr>
        <w:t>0 feet</w:t>
      </w:r>
    </w:p>
    <w:p w14:paraId="29565C7B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Motion Detection – The IP camera shall be able to detect motion within user-defined areas of the video image.</w:t>
      </w:r>
    </w:p>
    <w:p w14:paraId="7126A323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onfiguration settings shall be available for sensitivity and dwell time.</w:t>
      </w:r>
    </w:p>
    <w:p w14:paraId="724D685A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torage and Recording</w:t>
      </w:r>
    </w:p>
    <w:p w14:paraId="1EA9419A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have onboard SD card storage.</w:t>
      </w:r>
    </w:p>
    <w:p w14:paraId="5E4682FE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ard Type:</w:t>
      </w:r>
      <w:r>
        <w:rPr>
          <w:color w:val="000000"/>
        </w:rPr>
        <w:tab/>
        <w:t>Micro SD/SDHC/SDXC Class 10</w:t>
      </w:r>
    </w:p>
    <w:p w14:paraId="521C2024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t xml:space="preserve">Up to 1TB </w:t>
      </w:r>
      <w:proofErr w:type="gramStart"/>
      <w:r>
        <w:t>micro SD</w:t>
      </w:r>
      <w:proofErr w:type="gramEnd"/>
      <w:r>
        <w:t xml:space="preserve"> / FAT32</w:t>
      </w:r>
    </w:p>
    <w:p w14:paraId="1C09E510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ocal recording on the SD card shall commence upon loss of network connectivity, based on a pre-programmed schedule.</w:t>
      </w:r>
    </w:p>
    <w:p w14:paraId="42A56470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local SD storage shall be able to be backed up to alternate media without removing the SD card from the camera.</w:t>
      </w:r>
    </w:p>
    <w:p w14:paraId="5E0AFD6B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NVIF – Video streams shall be capable of supporting ONVIF protocol, profile S.</w:t>
      </w:r>
    </w:p>
    <w:p w14:paraId="66A8DED1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ther</w:t>
      </w:r>
    </w:p>
    <w:p w14:paraId="7778D5CF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ingle Images - The IP camera shall support the jpg file image screenshot and export.</w:t>
      </w:r>
    </w:p>
    <w:p w14:paraId="71AF56E3" w14:textId="2D86AA6D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Discovery - The </w:t>
      </w:r>
      <w:r w:rsidR="00C8452E">
        <w:rPr>
          <w:color w:val="000000"/>
        </w:rPr>
        <w:t>Manufacturer shall offer a discovery program to identify all devices manufactured by his Manufacturer</w:t>
      </w:r>
      <w:r>
        <w:rPr>
          <w:color w:val="000000"/>
        </w:rPr>
        <w:t xml:space="preserve"> on the network.</w:t>
      </w:r>
    </w:p>
    <w:p w14:paraId="6EA549DC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mergency alarm – The IP camera shall allow the sending of a video clip of configurable duration to up to five server locations.</w:t>
      </w:r>
    </w:p>
    <w:p w14:paraId="560F5F74" w14:textId="57C1433E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bookmarkStart w:id="11" w:name="_17dp8vu" w:colFirst="0" w:colLast="0"/>
      <w:bookmarkEnd w:id="11"/>
      <w:r>
        <w:rPr>
          <w:color w:val="000000"/>
        </w:rPr>
        <w:t xml:space="preserve">Access - The IP camera shall permit up to five users to </w:t>
      </w:r>
      <w:r w:rsidR="00C8452E">
        <w:rPr>
          <w:color w:val="000000"/>
        </w:rPr>
        <w:t>access the camera simultaneously</w:t>
      </w:r>
      <w:r>
        <w:rPr>
          <w:color w:val="000000"/>
        </w:rPr>
        <w:t>.</w:t>
      </w:r>
    </w:p>
    <w:p w14:paraId="26CDB996" w14:textId="77777777" w:rsidR="004759A4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b/>
          <w:color w:val="000000"/>
        </w:rPr>
        <w:t>AUDIO</w:t>
      </w:r>
    </w:p>
    <w:p w14:paraId="3D557E2B" w14:textId="741B90CF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IP camera shall provide one-line level </w:t>
      </w:r>
      <w:r w:rsidR="009B4E2F" w:rsidRPr="009B4E2F">
        <w:rPr>
          <w:color w:val="000000"/>
        </w:rPr>
        <w:t>(1.0Vms, 3K ohm)</w:t>
      </w:r>
      <w:r w:rsidR="009B4E2F">
        <w:rPr>
          <w:color w:val="000000"/>
        </w:rPr>
        <w:t xml:space="preserve"> </w:t>
      </w:r>
      <w:r>
        <w:rPr>
          <w:color w:val="000000"/>
        </w:rPr>
        <w:t>input and one-line level output.</w:t>
      </w:r>
    </w:p>
    <w:p w14:paraId="13D606D3" w14:textId="6866288C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ompression and Sampling Rate:  G.711</w:t>
      </w:r>
    </w:p>
    <w:p w14:paraId="14D07FE8" w14:textId="77777777" w:rsidR="004759A4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NETWORK</w:t>
      </w:r>
    </w:p>
    <w:p w14:paraId="1DC7A40D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onnectivity: 1000Base-T (1Gbps) Ethernet with RJ-45 connector</w:t>
      </w:r>
    </w:p>
    <w:p w14:paraId="0EED461E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Protocols </w:t>
      </w:r>
      <w:proofErr w:type="gramStart"/>
      <w:r>
        <w:rPr>
          <w:color w:val="000000"/>
        </w:rPr>
        <w:t>supported</w:t>
      </w:r>
      <w:proofErr w:type="gramEnd"/>
    </w:p>
    <w:p w14:paraId="3FA793A3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ransmission Control Protocol (TCP), Internet Protocol (IP) v4, User Datagram Protocol (UDP)</w:t>
      </w:r>
    </w:p>
    <w:p w14:paraId="1AD7AA89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nfiguration: Dynamic Host Configuration Protocol (DHCP)</w:t>
      </w:r>
    </w:p>
    <w:p w14:paraId="5EB606D6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Web services: Hypertext Transfer Protocol (HTTP)</w:t>
      </w:r>
    </w:p>
    <w:p w14:paraId="08311B02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Network services: Domain Name System (DNS), Network Time Protocol (NTP), Internet Control Message Protocol (ICMP), Simple Network Management Protocol (SNMP)</w:t>
      </w:r>
    </w:p>
    <w:p w14:paraId="5EE5D858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edia: Real-Time Transport Protocol (RTP), Real-Time Streaming Protocol (RTSP)</w:t>
      </w:r>
    </w:p>
    <w:p w14:paraId="32A97FC9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DNS – The IP camera shall support DDNS services offered by the Manufacturer and other publicly available service offerings.</w:t>
      </w:r>
    </w:p>
    <w:p w14:paraId="2B98175D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ecurity</w:t>
      </w:r>
    </w:p>
    <w:p w14:paraId="04C5205B" w14:textId="73A51B9F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IP address filtering whereby users can enter a list of allowed or blocked IP addresses for viewing video and configuring camera settings.</w:t>
      </w:r>
    </w:p>
    <w:p w14:paraId="1977072C" w14:textId="2021A570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IP camera shall provide digest authentication, </w:t>
      </w:r>
      <w:proofErr w:type="gramStart"/>
      <w:r>
        <w:rPr>
          <w:color w:val="000000"/>
        </w:rPr>
        <w:t>ID</w:t>
      </w:r>
      <w:proofErr w:type="gramEnd"/>
      <w:r>
        <w:rPr>
          <w:color w:val="000000"/>
        </w:rPr>
        <w:t xml:space="preserve"> and password protection.</w:t>
      </w:r>
    </w:p>
    <w:p w14:paraId="065ADABC" w14:textId="45D48B22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>The IP camera shall provide three user access levels with password protection.</w:t>
      </w:r>
    </w:p>
    <w:p w14:paraId="6686172A" w14:textId="77777777" w:rsidR="004759A4" w:rsidRDefault="004759A4">
      <w:p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</w:p>
    <w:p w14:paraId="4133A14A" w14:textId="77777777" w:rsidR="004759A4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EMBEDDED ANALYTICS</w:t>
      </w:r>
    </w:p>
    <w:p w14:paraId="74BF7776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eep Learning object tracking</w:t>
      </w:r>
    </w:p>
    <w:p w14:paraId="7056D310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Zones and lines, tamper, metadata, intrusion, line crossing, counting, counting lines, appear, disappear, stopped, enter, exit, direction, tailgating, dwell, logical rules.</w:t>
      </w:r>
    </w:p>
    <w:p w14:paraId="71B2F171" w14:textId="701859F6" w:rsidR="009B4E2F" w:rsidRDefault="009B4E2F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ANPR: </w:t>
      </w:r>
      <w:r w:rsidRPr="009B4E2F">
        <w:rPr>
          <w:color w:val="000000"/>
        </w:rPr>
        <w:t>Optical character recognition captures and reads vehicle license plates</w:t>
      </w:r>
      <w:r>
        <w:rPr>
          <w:color w:val="000000"/>
        </w:rPr>
        <w:t>.</w:t>
      </w:r>
    </w:p>
    <w:p w14:paraId="1383B7CE" w14:textId="77777777" w:rsidR="009B4E2F" w:rsidRDefault="009B4E2F" w:rsidP="009B4E2F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 w:rsidRPr="009B4E2F">
        <w:rPr>
          <w:color w:val="000000"/>
        </w:rPr>
        <w:t>ANPR range in day/night: 23 ~ 165ft (7 ~ 50m) / 23 ~ 131ft (7 ~ 40m)</w:t>
      </w:r>
    </w:p>
    <w:p w14:paraId="47D251EC" w14:textId="3F736979" w:rsidR="009B4E2F" w:rsidRPr="009B4E2F" w:rsidRDefault="009B4E2F" w:rsidP="009B4E2F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 w:rsidRPr="009B4E2F">
        <w:rPr>
          <w:color w:val="000000"/>
        </w:rPr>
        <w:t>Vehicle speed range: 25 ~ 75mph</w:t>
      </w:r>
    </w:p>
    <w:p w14:paraId="4DEC0DEA" w14:textId="77777777" w:rsidR="004759A4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ADDITIONAL FEATURES</w:t>
      </w:r>
    </w:p>
    <w:p w14:paraId="73DEA2A5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Auxiliary Inputs and Outputs</w:t>
      </w:r>
    </w:p>
    <w:p w14:paraId="3F128F93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Input: Alarm sensor (contact closure)</w:t>
      </w:r>
    </w:p>
    <w:p w14:paraId="461AC927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utput: Relay</w:t>
      </w:r>
    </w:p>
    <w:p w14:paraId="0CA3B357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Event trigger: Motion alarm, network loss, temperature anomaly, illegal login, schedule, sensor detection </w:t>
      </w:r>
    </w:p>
    <w:p w14:paraId="7F23BFBB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ystem Information</w:t>
      </w:r>
    </w:p>
    <w:p w14:paraId="197F72CE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system settings of the IP camera shall be exportable as a separate file.</w:t>
      </w:r>
    </w:p>
    <w:p w14:paraId="496404B4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maintain an access log of the system and motion-triggered events.</w:t>
      </w:r>
    </w:p>
    <w:p w14:paraId="1D154C41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</w:pPr>
      <w:r>
        <w:rPr>
          <w:color w:val="000000"/>
        </w:rPr>
        <w:t>The log shall be exportable to an Excel spreadsheet file.</w:t>
      </w:r>
    </w:p>
    <w:p w14:paraId="551B0B71" w14:textId="77777777" w:rsidR="004759A4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CAMERA SOFTWARE</w:t>
      </w:r>
    </w:p>
    <w:p w14:paraId="0992BFE0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have a built-in web server that supports browser-based configuration using Internet Explorer, Google Chrome, Mozilla Firefox, and Apple Safari.</w:t>
      </w:r>
    </w:p>
    <w:p w14:paraId="5DD7B556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software GUI shall allow access to camera information and all primary software functions, including:</w:t>
      </w:r>
    </w:p>
    <w:p w14:paraId="37549097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amera network address</w:t>
      </w:r>
    </w:p>
    <w:p w14:paraId="423BBD5C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nfiguration</w:t>
      </w:r>
    </w:p>
    <w:p w14:paraId="08DC375C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tream Control</w:t>
      </w:r>
    </w:p>
    <w:p w14:paraId="03447C19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Screen snapshot, print and </w:t>
      </w:r>
      <w:proofErr w:type="gramStart"/>
      <w:r>
        <w:rPr>
          <w:color w:val="000000"/>
        </w:rPr>
        <w:t>export</w:t>
      </w:r>
      <w:proofErr w:type="gramEnd"/>
    </w:p>
    <w:p w14:paraId="75597CFB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Start and stop </w:t>
      </w:r>
      <w:proofErr w:type="gramStart"/>
      <w:r>
        <w:rPr>
          <w:color w:val="000000"/>
        </w:rPr>
        <w:t>recording</w:t>
      </w:r>
      <w:proofErr w:type="gramEnd"/>
    </w:p>
    <w:p w14:paraId="051CA858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Manufacturer shall offer a video viewer and configuration to implement the following actions:</w:t>
      </w:r>
    </w:p>
    <w:p w14:paraId="3772E573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amera discovery</w:t>
      </w:r>
    </w:p>
    <w:p w14:paraId="4DD9506E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Configuration </w:t>
      </w:r>
    </w:p>
    <w:p w14:paraId="24EF7C21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deo parameters</w:t>
      </w:r>
    </w:p>
    <w:p w14:paraId="1279D49C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events and notifications</w:t>
      </w:r>
    </w:p>
    <w:p w14:paraId="66DE173F" w14:textId="77777777" w:rsidR="004759A4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otion-related</w:t>
      </w:r>
    </w:p>
    <w:p w14:paraId="712EBD07" w14:textId="77777777" w:rsidR="004759A4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mergency</w:t>
      </w:r>
    </w:p>
    <w:p w14:paraId="29169A06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amera network parameters</w:t>
      </w:r>
    </w:p>
    <w:p w14:paraId="631FA1FB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SD card storage recording </w:t>
      </w:r>
      <w:proofErr w:type="gramStart"/>
      <w:r>
        <w:rPr>
          <w:color w:val="000000"/>
        </w:rPr>
        <w:t>management</w:t>
      </w:r>
      <w:proofErr w:type="gramEnd"/>
      <w:r>
        <w:rPr>
          <w:color w:val="000000"/>
        </w:rPr>
        <w:t xml:space="preserve"> </w:t>
      </w:r>
    </w:p>
    <w:p w14:paraId="4F96172A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capture, export, and print</w:t>
      </w:r>
    </w:p>
    <w:p w14:paraId="4C037F33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>Viewer - view video streams through the web browser</w:t>
      </w:r>
    </w:p>
    <w:p w14:paraId="3D33924E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mage print and export</w:t>
      </w:r>
    </w:p>
    <w:p w14:paraId="7E809ED0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stant recording and playback</w:t>
      </w:r>
    </w:p>
    <w:p w14:paraId="275981A8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lerts</w:t>
      </w:r>
    </w:p>
    <w:p w14:paraId="2FCFD9AE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e-mail setup</w:t>
      </w:r>
    </w:p>
    <w:p w14:paraId="53DEC545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define web addresses for </w:t>
      </w:r>
      <w:proofErr w:type="gramStart"/>
      <w:r>
        <w:rPr>
          <w:color w:val="000000"/>
        </w:rPr>
        <w:t>notifications</w:t>
      </w:r>
      <w:proofErr w:type="gramEnd"/>
    </w:p>
    <w:p w14:paraId="2442D8D6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ystem</w:t>
      </w:r>
    </w:p>
    <w:p w14:paraId="33854B61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irmware upgrade</w:t>
      </w:r>
    </w:p>
    <w:p w14:paraId="1BA9A693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reset to factory </w:t>
      </w:r>
      <w:proofErr w:type="gramStart"/>
      <w:r>
        <w:rPr>
          <w:color w:val="000000"/>
        </w:rPr>
        <w:t>default</w:t>
      </w:r>
      <w:proofErr w:type="gramEnd"/>
    </w:p>
    <w:p w14:paraId="5668232D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set date, time, and NTP server </w:t>
      </w:r>
      <w:proofErr w:type="gramStart"/>
      <w:r>
        <w:rPr>
          <w:color w:val="000000"/>
        </w:rPr>
        <w:t>synchronization</w:t>
      </w:r>
      <w:proofErr w:type="gramEnd"/>
    </w:p>
    <w:p w14:paraId="741A6404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user access control</w:t>
      </w:r>
    </w:p>
    <w:p w14:paraId="337BD228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ew and export camera settings</w:t>
      </w:r>
    </w:p>
    <w:p w14:paraId="303A272B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ew system logs</w:t>
      </w:r>
    </w:p>
    <w:p w14:paraId="41FD5FE8" w14:textId="77777777" w:rsidR="004759A4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ELECTRICAL</w:t>
      </w:r>
    </w:p>
    <w:p w14:paraId="30552578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Power</w:t>
      </w:r>
    </w:p>
    <w:p w14:paraId="4D8B2C6F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ources</w:t>
      </w:r>
    </w:p>
    <w:p w14:paraId="6F346EDF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t>DC12V</w:t>
      </w:r>
    </w:p>
    <w:p w14:paraId="498E44F7" w14:textId="72D05212" w:rsidR="004759A4" w:rsidRDefault="00025AE7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 w:rsidRPr="00025AE7">
        <w:rPr>
          <w:color w:val="000000"/>
        </w:rPr>
        <w:t>PoE IEEE 802.3at PoE+ Class4</w:t>
      </w:r>
    </w:p>
    <w:p w14:paraId="71F89D8E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Power Consumption</w:t>
      </w:r>
    </w:p>
    <w:p w14:paraId="7FB67C9A" w14:textId="31C3E9DE" w:rsidR="00025AE7" w:rsidRPr="00025AE7" w:rsidRDefault="00025AE7" w:rsidP="00025AE7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025AE7">
        <w:rPr>
          <w:color w:val="000000"/>
        </w:rPr>
        <w:t>DC12V: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Pr="00025AE7">
        <w:rPr>
          <w:color w:val="000000"/>
        </w:rPr>
        <w:t>13.2W, 1.1A</w:t>
      </w:r>
    </w:p>
    <w:p w14:paraId="3767D12A" w14:textId="6DDEA224" w:rsidR="004759A4" w:rsidRDefault="00025AE7" w:rsidP="00025AE7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 w:rsidRPr="00025AE7">
        <w:rPr>
          <w:color w:val="000000"/>
        </w:rPr>
        <w:t xml:space="preserve">PoE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Pr="00025AE7">
        <w:rPr>
          <w:color w:val="000000"/>
        </w:rPr>
        <w:t>14.4W, 48VDC 0.3A</w:t>
      </w:r>
    </w:p>
    <w:p w14:paraId="24D003A3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>Connectors</w:t>
      </w:r>
    </w:p>
    <w:p w14:paraId="5B2853B6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Ethernet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RJ-45 connector</w:t>
      </w:r>
    </w:p>
    <w:p w14:paraId="3520629B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xternal power (</w:t>
      </w:r>
      <w:r>
        <w:t>DC12V</w:t>
      </w:r>
      <w:r>
        <w:rPr>
          <w:color w:val="000000"/>
        </w:rPr>
        <w:t xml:space="preserve">): </w:t>
      </w:r>
      <w:r>
        <w:rPr>
          <w:color w:val="000000"/>
        </w:rPr>
        <w:tab/>
        <w:t>2-conductor power to a terminal block</w:t>
      </w:r>
    </w:p>
    <w:p w14:paraId="3673A6F5" w14:textId="77777777" w:rsidR="004759A4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jc w:val="both"/>
        <w:rPr>
          <w:color w:val="000000"/>
        </w:rPr>
      </w:pPr>
      <w:r>
        <w:rPr>
          <w:b/>
          <w:color w:val="000000"/>
        </w:rPr>
        <w:t>MECHANICAL AND ENVIRONMENTAL</w:t>
      </w:r>
    </w:p>
    <w:p w14:paraId="0DD8C5E5" w14:textId="21A9B0B1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Housing Material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025AE7" w:rsidRPr="00025AE7">
        <w:rPr>
          <w:color w:val="000000"/>
        </w:rPr>
        <w:t>Aluminum die-casting bullet housing</w:t>
      </w:r>
    </w:p>
    <w:p w14:paraId="502CA135" w14:textId="5D403D66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Configuration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025AE7">
        <w:rPr>
          <w:color w:val="000000"/>
        </w:rPr>
        <w:t>Outdoor Bullet</w:t>
      </w:r>
    </w:p>
    <w:p w14:paraId="5B313EE0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Environmental Rating: </w:t>
      </w:r>
      <w:r>
        <w:rPr>
          <w:color w:val="000000"/>
        </w:rPr>
        <w:tab/>
      </w:r>
      <w:r>
        <w:rPr>
          <w:color w:val="000000"/>
        </w:rPr>
        <w:tab/>
        <w:t>IP-67</w:t>
      </w:r>
    </w:p>
    <w:p w14:paraId="168CD275" w14:textId="6C0D287E" w:rsidR="00025AE7" w:rsidRDefault="00025AE7" w:rsidP="00025AE7">
      <w:p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="4320"/>
        <w:jc w:val="both"/>
        <w:rPr>
          <w:color w:val="000000"/>
        </w:rPr>
      </w:pPr>
      <w:r>
        <w:rPr>
          <w:color w:val="000000"/>
        </w:rPr>
        <w:t>IK-10</w:t>
      </w:r>
    </w:p>
    <w:p w14:paraId="0B46024D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Dimensions (D x H):  </w:t>
      </w:r>
      <w:r>
        <w:rPr>
          <w:color w:val="000000"/>
        </w:rPr>
        <w:tab/>
      </w:r>
      <w:r>
        <w:rPr>
          <w:color w:val="000000"/>
        </w:rPr>
        <w:tab/>
      </w:r>
      <w:r>
        <w:t>12.2” x 3.81” (310 x 97mm)</w:t>
      </w:r>
    </w:p>
    <w:p w14:paraId="17D2FF2B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Weight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t xml:space="preserve">2.64 </w:t>
      </w:r>
      <w:proofErr w:type="spellStart"/>
      <w:r>
        <w:t>lbs</w:t>
      </w:r>
      <w:proofErr w:type="spellEnd"/>
      <w:r>
        <w:t xml:space="preserve"> (1.2 kg)</w:t>
      </w:r>
    </w:p>
    <w:p w14:paraId="1493DB22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emperature:</w:t>
      </w:r>
    </w:p>
    <w:p w14:paraId="074A57E9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Operating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-40° F to 122° F (-</w:t>
      </w:r>
      <w:r>
        <w:t>4</w:t>
      </w:r>
      <w:r>
        <w:rPr>
          <w:color w:val="000000"/>
        </w:rPr>
        <w:t xml:space="preserve">0° C to 50° C)  </w:t>
      </w:r>
      <w:r>
        <w:rPr>
          <w:color w:val="000000"/>
        </w:rPr>
        <w:tab/>
      </w:r>
      <w:r>
        <w:rPr>
          <w:color w:val="000000"/>
        </w:rPr>
        <w:tab/>
      </w:r>
    </w:p>
    <w:p w14:paraId="4A1B2DBB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Humidity: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10 - 90%, non-condensing</w:t>
      </w:r>
    </w:p>
    <w:p w14:paraId="0FB63F98" w14:textId="77777777" w:rsidR="004759A4" w:rsidRDefault="004759A4">
      <w:pPr>
        <w:spacing w:after="180" w:line="276" w:lineRule="auto"/>
        <w:jc w:val="center"/>
      </w:pPr>
    </w:p>
    <w:p w14:paraId="5DB269D5" w14:textId="77777777" w:rsidR="004759A4" w:rsidRDefault="00000000">
      <w:pPr>
        <w:spacing w:after="180" w:line="276" w:lineRule="auto"/>
        <w:jc w:val="center"/>
      </w:pPr>
      <w:r>
        <w:br/>
        <w:t>END OF SECTION</w:t>
      </w:r>
    </w:p>
    <w:p w14:paraId="2092F263" w14:textId="77777777" w:rsidR="004759A4" w:rsidRDefault="00000000">
      <w:pPr>
        <w:spacing w:after="180" w:line="276" w:lineRule="auto"/>
        <w:jc w:val="center"/>
      </w:pPr>
      <w:r>
        <w:br w:type="page"/>
      </w:r>
    </w:p>
    <w:p w14:paraId="406989EB" w14:textId="77777777" w:rsidR="004759A4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lastRenderedPageBreak/>
        <w:t xml:space="preserve">   </w:t>
      </w:r>
      <w:r>
        <w:rPr>
          <w:b/>
          <w:color w:val="000000"/>
        </w:rPr>
        <w:t>EXECUTION</w:t>
      </w:r>
    </w:p>
    <w:p w14:paraId="2BDCE0ED" w14:textId="77777777" w:rsidR="004759A4" w:rsidRDefault="00000000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INSTALLERS</w:t>
      </w:r>
    </w:p>
    <w:p w14:paraId="53ADB4CB" w14:textId="77777777" w:rsidR="004759A4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Contractor personnel shall comply with all applicable state and local licensing requirements.</w:t>
      </w:r>
    </w:p>
    <w:p w14:paraId="49FDC1A3" w14:textId="77777777" w:rsidR="004759A4" w:rsidRDefault="00000000">
      <w:pPr>
        <w:numPr>
          <w:ilvl w:val="1"/>
          <w:numId w:val="2"/>
        </w:numPr>
        <w:spacing w:before="120" w:after="0"/>
        <w:rPr>
          <w:color w:val="000000"/>
        </w:rPr>
      </w:pPr>
      <w:r>
        <w:rPr>
          <w:b/>
          <w:color w:val="000000"/>
        </w:rPr>
        <w:t>PREPARATION</w:t>
      </w:r>
    </w:p>
    <w:p w14:paraId="26FA67A7" w14:textId="77777777" w:rsidR="004759A4" w:rsidRDefault="00000000">
      <w:pPr>
        <w:numPr>
          <w:ilvl w:val="2"/>
          <w:numId w:val="2"/>
        </w:numPr>
        <w:spacing w:before="120" w:after="0"/>
        <w:rPr>
          <w:color w:val="000000"/>
        </w:rPr>
      </w:pPr>
      <w:r>
        <w:rPr>
          <w:color w:val="000000"/>
        </w:rPr>
        <w:t xml:space="preserve">The network design and configuration shall be verified for compatibility and performance with the camera(s). </w:t>
      </w:r>
    </w:p>
    <w:p w14:paraId="6F67388C" w14:textId="77777777" w:rsidR="004759A4" w:rsidRDefault="00000000">
      <w:pPr>
        <w:numPr>
          <w:ilvl w:val="2"/>
          <w:numId w:val="2"/>
        </w:numPr>
        <w:spacing w:before="120" w:after="0"/>
        <w:rPr>
          <w:color w:val="000000"/>
        </w:rPr>
      </w:pPr>
      <w:r>
        <w:rPr>
          <w:color w:val="000000"/>
        </w:rPr>
        <w:t>Network configuration shall be tested and qualified by the Contractor before camera installation.</w:t>
      </w:r>
    </w:p>
    <w:p w14:paraId="65F14C9E" w14:textId="77777777" w:rsidR="004759A4" w:rsidRDefault="00000000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INSTALLATION</w:t>
      </w:r>
    </w:p>
    <w:p w14:paraId="751529AE" w14:textId="77777777" w:rsidR="004759A4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Contractor shall follow all Manufacturer published installation procedures and guidelines.</w:t>
      </w:r>
    </w:p>
    <w:p w14:paraId="47ECE1B6" w14:textId="77777777" w:rsidR="004759A4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 xml:space="preserve">Before permanent installation of the system, the system shall be factory tested in conditions simulating the final installed </w:t>
      </w:r>
      <w:proofErr w:type="gramStart"/>
      <w:r>
        <w:rPr>
          <w:color w:val="000000"/>
        </w:rPr>
        <w:t>environment</w:t>
      </w:r>
      <w:proofErr w:type="gramEnd"/>
    </w:p>
    <w:p w14:paraId="659BD35D" w14:textId="77777777" w:rsidR="004759A4" w:rsidRDefault="00000000">
      <w:pPr>
        <w:numPr>
          <w:ilvl w:val="3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A report indicating successful test results shall be produced.</w:t>
      </w:r>
    </w:p>
    <w:p w14:paraId="2608853B" w14:textId="77777777" w:rsidR="004759A4" w:rsidRDefault="00000000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STORAGE</w:t>
      </w:r>
    </w:p>
    <w:p w14:paraId="2FEBF83C" w14:textId="77777777" w:rsidR="004759A4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IP camera hardware shall be stored in an environment where temperature and humidity are in the range specified by the Manufacturer.</w:t>
      </w:r>
    </w:p>
    <w:p w14:paraId="0A9EDA6F" w14:textId="77777777" w:rsidR="004759A4" w:rsidRDefault="004759A4">
      <w:pPr>
        <w:spacing w:before="120" w:line="276" w:lineRule="auto"/>
        <w:ind w:firstLine="48"/>
      </w:pPr>
    </w:p>
    <w:p w14:paraId="0B2E967D" w14:textId="77777777" w:rsidR="004759A4" w:rsidRDefault="00000000">
      <w:pPr>
        <w:spacing w:line="276" w:lineRule="auto"/>
        <w:jc w:val="center"/>
      </w:pPr>
      <w:r>
        <w:t>END OF SECTION</w:t>
      </w:r>
    </w:p>
    <w:p w14:paraId="154FFBCD" w14:textId="77777777" w:rsidR="004759A4" w:rsidRDefault="004759A4">
      <w:pPr>
        <w:spacing w:after="180" w:line="276" w:lineRule="auto"/>
        <w:ind w:left="1440"/>
        <w:jc w:val="center"/>
        <w:rPr>
          <w:sz w:val="16"/>
          <w:szCs w:val="16"/>
        </w:rPr>
      </w:pPr>
    </w:p>
    <w:p w14:paraId="387B9867" w14:textId="77777777" w:rsidR="004759A4" w:rsidRDefault="00000000">
      <w:pPr>
        <w:spacing w:after="180" w:line="276" w:lineRule="auto"/>
        <w:ind w:left="1440"/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 </w:t>
      </w:r>
    </w:p>
    <w:sectPr w:rsidR="004759A4">
      <w:headerReference w:type="default" r:id="rId8"/>
      <w:footerReference w:type="default" r:id="rId9"/>
      <w:pgSz w:w="12240" w:h="15840"/>
      <w:pgMar w:top="1080" w:right="1080" w:bottom="1170" w:left="1080" w:header="270" w:footer="3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E037E0" w14:textId="77777777" w:rsidR="00E02905" w:rsidRDefault="00E02905">
      <w:pPr>
        <w:spacing w:after="0"/>
      </w:pPr>
      <w:r>
        <w:separator/>
      </w:r>
    </w:p>
  </w:endnote>
  <w:endnote w:type="continuationSeparator" w:id="0">
    <w:p w14:paraId="744ED414" w14:textId="77777777" w:rsidR="00E02905" w:rsidRDefault="00E029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pitch w:val="default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F9C81" w14:textId="77777777" w:rsidR="004759A4" w:rsidRDefault="004759A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10170"/>
      </w:tabs>
      <w:ind w:right="360"/>
      <w:rPr>
        <w:color w:val="000000"/>
        <w:sz w:val="24"/>
        <w:szCs w:val="24"/>
      </w:rPr>
    </w:pPr>
  </w:p>
  <w:p w14:paraId="5E2407F5" w14:textId="006B3AF7" w:rsidR="004759A4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140"/>
        <w:tab w:val="right" w:pos="10080"/>
      </w:tabs>
      <w:ind w:right="-270"/>
      <w:rPr>
        <w:color w:val="000000"/>
        <w:sz w:val="24"/>
        <w:szCs w:val="24"/>
      </w:rPr>
    </w:pPr>
    <w:r>
      <w:rPr>
        <w:color w:val="000000"/>
        <w:sz w:val="24"/>
        <w:szCs w:val="24"/>
      </w:rPr>
      <w:t>DWC-</w:t>
    </w:r>
    <w:r>
      <w:rPr>
        <w:sz w:val="24"/>
        <w:szCs w:val="24"/>
      </w:rPr>
      <w:t>XSBA05MiL</w:t>
    </w:r>
    <w:proofErr w:type="gramStart"/>
    <w:r>
      <w:rPr>
        <w:color w:val="000000"/>
        <w:sz w:val="24"/>
        <w:szCs w:val="24"/>
      </w:rPr>
      <w:tab/>
      <w:t xml:space="preserve">  </w:t>
    </w:r>
    <w:r>
      <w:rPr>
        <w:color w:val="000000"/>
        <w:sz w:val="24"/>
        <w:szCs w:val="24"/>
      </w:rPr>
      <w:tab/>
    </w:r>
    <w:proofErr w:type="gramEnd"/>
    <w:r>
      <w:rPr>
        <w:color w:val="000000"/>
        <w:sz w:val="24"/>
        <w:szCs w:val="24"/>
      </w:rPr>
      <w:t>MEGApix</w:t>
    </w:r>
    <w:r>
      <w:rPr>
        <w:color w:val="000000"/>
        <w:sz w:val="24"/>
        <w:szCs w:val="24"/>
        <w:vertAlign w:val="superscript"/>
      </w:rPr>
      <w:t>®</w:t>
    </w:r>
    <w:r>
      <w:rPr>
        <w:color w:val="000000"/>
        <w:sz w:val="24"/>
        <w:szCs w:val="24"/>
      </w:rPr>
      <w:t xml:space="preserve"> Ai™ </w:t>
    </w:r>
    <w:r>
      <w:rPr>
        <w:sz w:val="24"/>
        <w:szCs w:val="24"/>
      </w:rPr>
      <w:t xml:space="preserve">5MP </w:t>
    </w:r>
    <w:r w:rsidR="004A3534">
      <w:rPr>
        <w:sz w:val="24"/>
        <w:szCs w:val="24"/>
      </w:rPr>
      <w:t>ANPR</w:t>
    </w:r>
    <w:r>
      <w:rPr>
        <w:sz w:val="24"/>
        <w:szCs w:val="24"/>
      </w:rPr>
      <w:t xml:space="preserve"> Bullet IP Camera</w:t>
    </w:r>
  </w:p>
  <w:p w14:paraId="27522F07" w14:textId="30A8C21F" w:rsidR="004759A4" w:rsidRDefault="004A3534">
    <w:pPr>
      <w:pBdr>
        <w:top w:val="nil"/>
        <w:left w:val="nil"/>
        <w:bottom w:val="nil"/>
        <w:right w:val="nil"/>
        <w:between w:val="nil"/>
      </w:pBdr>
      <w:tabs>
        <w:tab w:val="center" w:pos="5040"/>
        <w:tab w:val="right" w:pos="10080"/>
      </w:tabs>
      <w:rPr>
        <w:color w:val="000000"/>
        <w:sz w:val="24"/>
        <w:szCs w:val="24"/>
      </w:rPr>
    </w:pPr>
    <w:proofErr w:type="gramStart"/>
    <w:r>
      <w:rPr>
        <w:color w:val="000000"/>
        <w:sz w:val="24"/>
        <w:szCs w:val="24"/>
      </w:rPr>
      <w:t>January,</w:t>
    </w:r>
    <w:proofErr w:type="gramEnd"/>
    <w:r>
      <w:rPr>
        <w:color w:val="000000"/>
        <w:sz w:val="24"/>
        <w:szCs w:val="24"/>
      </w:rPr>
      <w:t xml:space="preserve"> 2024</w:t>
    </w:r>
    <w:r>
      <w:rPr>
        <w:color w:val="000000"/>
        <w:sz w:val="24"/>
        <w:szCs w:val="24"/>
      </w:rPr>
      <w:tab/>
    </w:r>
    <w:r>
      <w:rPr>
        <w:color w:val="000000"/>
        <w:sz w:val="24"/>
        <w:szCs w:val="24"/>
      </w:rPr>
      <w:tab/>
      <w:t xml:space="preserve">28 21 13 - </w:t>
    </w:r>
    <w:r>
      <w:rPr>
        <w:color w:val="000000"/>
        <w:sz w:val="24"/>
        <w:szCs w:val="24"/>
      </w:rPr>
      <w:fldChar w:fldCharType="begin"/>
    </w:r>
    <w:r>
      <w:rPr>
        <w:color w:val="000000"/>
        <w:sz w:val="24"/>
        <w:szCs w:val="24"/>
      </w:rPr>
      <w:instrText>PAGE</w:instrText>
    </w:r>
    <w:r>
      <w:rPr>
        <w:color w:val="000000"/>
        <w:sz w:val="24"/>
        <w:szCs w:val="24"/>
      </w:rPr>
      <w:fldChar w:fldCharType="separate"/>
    </w:r>
    <w:r>
      <w:rPr>
        <w:noProof/>
        <w:color w:val="000000"/>
        <w:sz w:val="24"/>
        <w:szCs w:val="24"/>
      </w:rPr>
      <w:t>1</w:t>
    </w:r>
    <w:r>
      <w:rPr>
        <w:color w:val="000000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988A86" w14:textId="77777777" w:rsidR="00E02905" w:rsidRDefault="00E02905">
      <w:pPr>
        <w:spacing w:after="0"/>
      </w:pPr>
      <w:r>
        <w:separator/>
      </w:r>
    </w:p>
  </w:footnote>
  <w:footnote w:type="continuationSeparator" w:id="0">
    <w:p w14:paraId="13D1D04E" w14:textId="77777777" w:rsidR="00E02905" w:rsidRDefault="00E0290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FF599" w14:textId="77777777" w:rsidR="004759A4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t>GUIDE SPECIFICATION</w:t>
    </w:r>
  </w:p>
  <w:p w14:paraId="788DC951" w14:textId="77777777" w:rsidR="004759A4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t>Section 28 21 1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D49DA"/>
    <w:multiLevelType w:val="multilevel"/>
    <w:tmpl w:val="D2B4EE1E"/>
    <w:lvl w:ilvl="0">
      <w:start w:val="2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1" w15:restartNumberingAfterBreak="0">
    <w:nsid w:val="101A6888"/>
    <w:multiLevelType w:val="multilevel"/>
    <w:tmpl w:val="FFE0CB54"/>
    <w:lvl w:ilvl="0">
      <w:start w:val="3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2" w15:restartNumberingAfterBreak="0">
    <w:nsid w:val="19DC3B87"/>
    <w:multiLevelType w:val="multilevel"/>
    <w:tmpl w:val="F2AC7AA0"/>
    <w:lvl w:ilvl="0">
      <w:start w:val="1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3" w15:restartNumberingAfterBreak="0">
    <w:nsid w:val="3DFC3F02"/>
    <w:multiLevelType w:val="multilevel"/>
    <w:tmpl w:val="DD50D2DA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4" w15:restartNumberingAfterBreak="0">
    <w:nsid w:val="4FB3556F"/>
    <w:multiLevelType w:val="multilevel"/>
    <w:tmpl w:val="B642AA52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5" w15:restartNumberingAfterBreak="0">
    <w:nsid w:val="6FDE5CAA"/>
    <w:multiLevelType w:val="multilevel"/>
    <w:tmpl w:val="4650C3B0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2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6" w15:restartNumberingAfterBreak="0">
    <w:nsid w:val="75713720"/>
    <w:multiLevelType w:val="multilevel"/>
    <w:tmpl w:val="2F96DD66"/>
    <w:lvl w:ilvl="0">
      <w:start w:val="1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num w:numId="1" w16cid:durableId="1683972602">
    <w:abstractNumId w:val="3"/>
  </w:num>
  <w:num w:numId="2" w16cid:durableId="830020942">
    <w:abstractNumId w:val="1"/>
  </w:num>
  <w:num w:numId="3" w16cid:durableId="1317956439">
    <w:abstractNumId w:val="6"/>
  </w:num>
  <w:num w:numId="4" w16cid:durableId="1617642326">
    <w:abstractNumId w:val="2"/>
  </w:num>
  <w:num w:numId="5" w16cid:durableId="1191410381">
    <w:abstractNumId w:val="0"/>
  </w:num>
  <w:num w:numId="6" w16cid:durableId="604045436">
    <w:abstractNumId w:val="5"/>
  </w:num>
  <w:num w:numId="7" w16cid:durableId="21166368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yNDQ2sjC1tDAxMzVW0lEKTi0uzszPAykwqgUAjUjQQywAAAA="/>
  </w:docVars>
  <w:rsids>
    <w:rsidRoot w:val="004759A4"/>
    <w:rsid w:val="00025AE7"/>
    <w:rsid w:val="004759A4"/>
    <w:rsid w:val="004A3534"/>
    <w:rsid w:val="008E731E"/>
    <w:rsid w:val="009B4E2F"/>
    <w:rsid w:val="00AB7183"/>
    <w:rsid w:val="00C8452E"/>
    <w:rsid w:val="00E02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685082"/>
  <w15:docId w15:val="{3458D627-7D37-485A-9209-B5E211722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lang w:val="en-US" w:eastAsia="en-US" w:bidi="he-IL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ind w:left="72" w:hanging="72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bottom w:val="single" w:sz="4" w:space="1" w:color="000000"/>
      </w:pBdr>
      <w:spacing w:before="240" w:after="360"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bottom w:val="single" w:sz="4" w:space="1" w:color="000000"/>
      </w:pBdr>
      <w:spacing w:before="240" w:after="360"/>
      <w:ind w:left="360" w:hanging="360"/>
      <w:jc w:val="both"/>
      <w:outlineLvl w:val="2"/>
    </w:p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spacing w:before="240" w:after="60"/>
      <w:outlineLvl w:val="3"/>
    </w:pPr>
    <w:rPr>
      <w:rFonts w:ascii="Calibri" w:eastAsia="Calibri" w:hAnsi="Calibri" w:cs="Calibri"/>
      <w:b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240" w:after="60"/>
      <w:jc w:val="center"/>
    </w:pPr>
    <w:rPr>
      <w:rFonts w:ascii="Cambria" w:eastAsia="Cambria" w:hAnsi="Cambria" w:cs="Cambria"/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4A353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A3534"/>
  </w:style>
  <w:style w:type="paragraph" w:styleId="Footer">
    <w:name w:val="footer"/>
    <w:basedOn w:val="Normal"/>
    <w:link w:val="FooterChar"/>
    <w:uiPriority w:val="99"/>
    <w:unhideWhenUsed/>
    <w:rsid w:val="004A353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A35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2B2BE13218CB4EBBB5F870F01C6FBD" ma:contentTypeVersion="17" ma:contentTypeDescription="Create a new document." ma:contentTypeScope="" ma:versionID="71351ad01c69f470cea2372f25666dc5">
  <xsd:schema xmlns:xsd="http://www.w3.org/2001/XMLSchema" xmlns:xs="http://www.w3.org/2001/XMLSchema" xmlns:p="http://schemas.microsoft.com/office/2006/metadata/properties" xmlns:ns2="178a81ba-e5fe-45e8-9238-718899fe9fe1" xmlns:ns3="43c77a49-b3b7-4f21-b590-fa05d11bcda4" targetNamespace="http://schemas.microsoft.com/office/2006/metadata/properties" ma:root="true" ma:fieldsID="be29196bf30369c37dfc1ae94d8ac067" ns2:_="" ns3:_="">
    <xsd:import namespace="178a81ba-e5fe-45e8-9238-718899fe9fe1"/>
    <xsd:import namespace="43c77a49-b3b7-4f21-b590-fa05d11bcd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a81ba-e5fe-45e8-9238-718899fe9f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80101dd1-7cc9-4023-9f9f-e7c70581d4a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c77a49-b3b7-4f21-b590-fa05d11bcda4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ff8dfff0-da6f-4942-ae12-0f40e0e3794a}" ma:internalName="TaxCatchAll" ma:showField="CatchAllData" ma:web="43c77a49-b3b7-4f21-b590-fa05d11bcd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2DA6FEF-BA7A-48B0-899B-39009C30171A}"/>
</file>

<file path=customXml/itemProps2.xml><?xml version="1.0" encoding="utf-8"?>
<ds:datastoreItem xmlns:ds="http://schemas.openxmlformats.org/officeDocument/2006/customXml" ds:itemID="{B6F608DB-E55E-49CF-A37C-FBE51FCE0C3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2015</Words>
  <Characters>11487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bbie Green</cp:lastModifiedBy>
  <cp:revision>4</cp:revision>
  <dcterms:created xsi:type="dcterms:W3CDTF">2024-01-08T18:49:00Z</dcterms:created>
  <dcterms:modified xsi:type="dcterms:W3CDTF">2024-01-08T18:58:00Z</dcterms:modified>
</cp:coreProperties>
</file>